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DD4466" w:rsidRDefault="1A5A38DA" w14:paraId="00000001" w14:textId="07202C1A">
      <w:pPr>
        <w:rPr>
          <w:sz w:val="2"/>
          <w:szCs w:val="2"/>
        </w:rPr>
      </w:pPr>
      <w:r w:rsidRPr="3E157CB1">
        <w:rPr>
          <w:sz w:val="2"/>
          <w:szCs w:val="2"/>
        </w:rPr>
        <w:t xml:space="preserve">  </w:t>
      </w:r>
      <w:proofErr w:type="spellStart"/>
      <w:r w:rsidRPr="3E157CB1" w:rsidR="00506759">
        <w:rPr>
          <w:sz w:val="2"/>
          <w:szCs w:val="2"/>
        </w:rPr>
        <w:t>Wassup</w:t>
      </w:r>
      <w:proofErr w:type="spellEnd"/>
      <w:r w:rsidRPr="3E157CB1" w:rsidR="00506759">
        <w:rPr>
          <w:sz w:val="2"/>
          <w:szCs w:val="2"/>
        </w:rPr>
        <w:t xml:space="preserve"> </w:t>
      </w:r>
      <w:proofErr w:type="spellStart"/>
      <w:r w:rsidRPr="3E157CB1" w:rsidR="00506759">
        <w:rPr>
          <w:sz w:val="2"/>
          <w:szCs w:val="2"/>
        </w:rPr>
        <w:t>Seiya</w:t>
      </w:r>
      <w:proofErr w:type="spellEnd"/>
      <w:r w:rsidRPr="3E157CB1" w:rsidR="00506759">
        <w:rPr>
          <w:sz w:val="2"/>
          <w:szCs w:val="2"/>
        </w:rPr>
        <w:t xml:space="preserve"> :^)</w:t>
      </w:r>
    </w:p>
    <w:p w:rsidR="00DD4466" w:rsidRDefault="00506759" w14:paraId="00000002" w14:textId="77777777">
      <w:pPr>
        <w:rPr>
          <w:sz w:val="2"/>
          <w:szCs w:val="2"/>
        </w:rPr>
      </w:pPr>
      <w:proofErr w:type="spellStart"/>
      <w:r>
        <w:rPr>
          <w:sz w:val="2"/>
          <w:szCs w:val="2"/>
        </w:rPr>
        <w:t>Fkn</w:t>
      </w:r>
      <w:proofErr w:type="spellEnd"/>
      <w:r>
        <w:rPr>
          <w:sz w:val="2"/>
          <w:szCs w:val="2"/>
        </w:rPr>
        <w:t xml:space="preserve"> same bro </w:t>
      </w:r>
    </w:p>
    <w:p w:rsidR="00DD4466" w:rsidRDefault="00506759" w14:paraId="00000003" w14:textId="77777777">
      <w:pPr>
        <w:rPr>
          <w:sz w:val="2"/>
          <w:szCs w:val="2"/>
        </w:rPr>
      </w:pPr>
      <w:proofErr w:type="spellStart"/>
      <w:r>
        <w:rPr>
          <w:sz w:val="2"/>
          <w:szCs w:val="2"/>
        </w:rPr>
        <w:t>Wanna</w:t>
      </w:r>
      <w:proofErr w:type="spellEnd"/>
      <w:r>
        <w:rPr>
          <w:sz w:val="2"/>
          <w:szCs w:val="2"/>
        </w:rPr>
        <w:t xml:space="preserve"> come </w:t>
      </w:r>
      <w:proofErr w:type="spellStart"/>
      <w:r>
        <w:rPr>
          <w:sz w:val="2"/>
          <w:szCs w:val="2"/>
        </w:rPr>
        <w:t>woodward</w:t>
      </w:r>
      <w:proofErr w:type="spellEnd"/>
      <w:r>
        <w:rPr>
          <w:sz w:val="2"/>
          <w:szCs w:val="2"/>
        </w:rPr>
        <w:t xml:space="preserve"> and jump off rooftop garden??</w:t>
      </w:r>
    </w:p>
    <w:p w:rsidR="00DD4466" w:rsidRDefault="00506759" w14:paraId="00000004" w14:textId="77777777">
      <w:pPr>
        <w:rPr>
          <w:sz w:val="2"/>
          <w:szCs w:val="2"/>
        </w:rPr>
      </w:pPr>
      <w:r>
        <w:rPr>
          <w:sz w:val="2"/>
          <w:szCs w:val="2"/>
        </w:rPr>
        <w:t>Get an uber</w:t>
      </w:r>
    </w:p>
    <w:p w:rsidR="00DD4466" w:rsidRDefault="00506759" w14:paraId="00000005" w14:textId="77777777">
      <w:pPr>
        <w:rPr>
          <w:sz w:val="2"/>
          <w:szCs w:val="2"/>
        </w:rPr>
      </w:pPr>
      <w:r>
        <w:rPr>
          <w:sz w:val="2"/>
          <w:szCs w:val="2"/>
        </w:rPr>
        <w:t xml:space="preserve">Hey VJ How </w:t>
      </w:r>
      <w:proofErr w:type="spellStart"/>
      <w:r>
        <w:rPr>
          <w:sz w:val="2"/>
          <w:szCs w:val="2"/>
        </w:rPr>
        <w:t>ya</w:t>
      </w:r>
      <w:proofErr w:type="spellEnd"/>
      <w:r>
        <w:rPr>
          <w:sz w:val="2"/>
          <w:szCs w:val="2"/>
        </w:rPr>
        <w:t xml:space="preserve"> doing </w:t>
      </w:r>
      <w:proofErr w:type="spellStart"/>
      <w:r>
        <w:rPr>
          <w:sz w:val="2"/>
          <w:szCs w:val="2"/>
        </w:rPr>
        <w:t>boiii</w:t>
      </w:r>
      <w:proofErr w:type="spellEnd"/>
    </w:p>
    <w:p w:rsidR="00DD4466" w:rsidRDefault="00506759" w14:paraId="00000006" w14:textId="77777777">
      <w:pPr>
        <w:rPr>
          <w:sz w:val="2"/>
          <w:szCs w:val="2"/>
        </w:rPr>
      </w:pPr>
      <w:proofErr w:type="gramStart"/>
      <w:r>
        <w:rPr>
          <w:sz w:val="2"/>
          <w:szCs w:val="2"/>
        </w:rPr>
        <w:t>OH</w:t>
      </w:r>
      <w:proofErr w:type="gramEnd"/>
      <w:r>
        <w:rPr>
          <w:sz w:val="2"/>
          <w:szCs w:val="2"/>
        </w:rPr>
        <w:t xml:space="preserve"> rooftop garden is locked </w:t>
      </w:r>
      <w:proofErr w:type="spellStart"/>
      <w:r>
        <w:rPr>
          <w:sz w:val="2"/>
          <w:szCs w:val="2"/>
        </w:rPr>
        <w:t>tho</w:t>
      </w:r>
      <w:proofErr w:type="spellEnd"/>
      <w:r>
        <w:rPr>
          <w:sz w:val="2"/>
          <w:szCs w:val="2"/>
        </w:rPr>
        <w:t xml:space="preserve"> </w:t>
      </w:r>
      <w:proofErr w:type="spellStart"/>
      <w:r>
        <w:rPr>
          <w:sz w:val="2"/>
          <w:szCs w:val="2"/>
        </w:rPr>
        <w:t>rippp</w:t>
      </w:r>
      <w:proofErr w:type="spellEnd"/>
      <w:r>
        <w:rPr>
          <w:sz w:val="2"/>
          <w:szCs w:val="2"/>
        </w:rPr>
        <w:t>, it’s after 23:00 :^(</w:t>
      </w:r>
    </w:p>
    <w:p w:rsidR="00DD4466" w:rsidRDefault="00506759" w14:paraId="00000007" w14:textId="77777777">
      <w:pPr>
        <w:rPr>
          <w:sz w:val="2"/>
          <w:szCs w:val="2"/>
        </w:rPr>
      </w:pPr>
      <w:r>
        <w:rPr>
          <w:sz w:val="2"/>
          <w:szCs w:val="2"/>
        </w:rPr>
        <w:t>Hell yeah</w:t>
      </w:r>
    </w:p>
    <w:p w:rsidR="00DD4466" w:rsidRDefault="00506759" w14:paraId="00000008" w14:textId="77777777">
      <w:pPr>
        <w:rPr>
          <w:rFonts w:ascii="Lobster" w:hAnsi="Lobster" w:eastAsia="Lobster" w:cs="Lobster"/>
          <w:sz w:val="2"/>
          <w:szCs w:val="2"/>
        </w:rPr>
      </w:pPr>
      <w:r>
        <w:rPr>
          <w:sz w:val="2"/>
          <w:szCs w:val="2"/>
        </w:rPr>
        <w:t xml:space="preserve">I’ll be </w:t>
      </w:r>
      <w:r>
        <w:rPr>
          <w:rFonts w:ascii="Lobster" w:hAnsi="Lobster" w:eastAsia="Lobster" w:cs="Lobster"/>
          <w:sz w:val="2"/>
          <w:szCs w:val="2"/>
        </w:rPr>
        <w:t xml:space="preserve">nah </w:t>
      </w:r>
      <w:proofErr w:type="spellStart"/>
      <w:r>
        <w:rPr>
          <w:rFonts w:ascii="Lobster" w:hAnsi="Lobster" w:eastAsia="Lobster" w:cs="Lobster"/>
          <w:sz w:val="2"/>
          <w:szCs w:val="2"/>
        </w:rPr>
        <w:t>lets</w:t>
      </w:r>
      <w:proofErr w:type="spellEnd"/>
      <w:r>
        <w:rPr>
          <w:rFonts w:ascii="Lobster" w:hAnsi="Lobster" w:eastAsia="Lobster" w:cs="Lobster"/>
          <w:sz w:val="2"/>
          <w:szCs w:val="2"/>
        </w:rPr>
        <w:t xml:space="preserve"> just have fonts :^)</w:t>
      </w:r>
    </w:p>
    <w:p w:rsidR="00DD4466" w:rsidRDefault="00506759" w14:paraId="00000009" w14:textId="77777777">
      <w:pPr>
        <w:rPr>
          <w:rFonts w:ascii="Lobster" w:hAnsi="Lobster" w:eastAsia="Lobster" w:cs="Lobster"/>
          <w:sz w:val="2"/>
          <w:szCs w:val="2"/>
        </w:rPr>
      </w:pPr>
      <w:r>
        <w:rPr>
          <w:rFonts w:ascii="Lobster" w:hAnsi="Lobster" w:eastAsia="Lobster" w:cs="Lobster"/>
          <w:sz w:val="2"/>
          <w:szCs w:val="2"/>
        </w:rPr>
        <w:t xml:space="preserve">Thanks </w:t>
      </w:r>
      <w:proofErr w:type="spellStart"/>
      <w:r>
        <w:rPr>
          <w:rFonts w:ascii="Lobster" w:hAnsi="Lobster" w:eastAsia="Lobster" w:cs="Lobster"/>
          <w:sz w:val="2"/>
          <w:szCs w:val="2"/>
        </w:rPr>
        <w:t>Seiya</w:t>
      </w:r>
      <w:proofErr w:type="spellEnd"/>
      <w:r>
        <w:rPr>
          <w:rFonts w:ascii="Lobster" w:hAnsi="Lobster" w:eastAsia="Lobster" w:cs="Lobster"/>
          <w:sz w:val="2"/>
          <w:szCs w:val="2"/>
        </w:rPr>
        <w:t xml:space="preserve"> :^)</w:t>
      </w:r>
    </w:p>
    <w:p w:rsidR="00DD4466" w:rsidRDefault="00506759" w14:paraId="0000000A" w14:textId="77777777">
      <w:pPr>
        <w:rPr>
          <w:rFonts w:ascii="Lobster" w:hAnsi="Lobster" w:eastAsia="Lobster" w:cs="Lobster"/>
          <w:sz w:val="2"/>
          <w:szCs w:val="2"/>
        </w:rPr>
      </w:pPr>
      <w:r>
        <w:rPr>
          <w:rFonts w:ascii="Lobster" w:hAnsi="Lobster" w:eastAsia="Lobster" w:cs="Lobster"/>
          <w:sz w:val="2"/>
          <w:szCs w:val="2"/>
        </w:rPr>
        <w:t xml:space="preserve">Big </w:t>
      </w:r>
      <w:proofErr w:type="spellStart"/>
      <w:r>
        <w:rPr>
          <w:rFonts w:ascii="Lobster" w:hAnsi="Lobster" w:eastAsia="Lobster" w:cs="Lobster"/>
          <w:sz w:val="2"/>
          <w:szCs w:val="2"/>
        </w:rPr>
        <w:t>boi</w:t>
      </w:r>
      <w:proofErr w:type="spellEnd"/>
      <w:r>
        <w:rPr>
          <w:rFonts w:ascii="Lobster" w:hAnsi="Lobster" w:eastAsia="Lobster" w:cs="Lobster"/>
          <w:sz w:val="2"/>
          <w:szCs w:val="2"/>
        </w:rPr>
        <w:t xml:space="preserve"> now </w:t>
      </w:r>
      <w:proofErr w:type="spellStart"/>
      <w:r>
        <w:rPr>
          <w:rFonts w:ascii="Lobster" w:hAnsi="Lobster" w:eastAsia="Lobster" w:cs="Lobster"/>
          <w:sz w:val="2"/>
          <w:szCs w:val="2"/>
        </w:rPr>
        <w:t>hahahaha</w:t>
      </w:r>
      <w:proofErr w:type="spellEnd"/>
      <w:r>
        <w:rPr>
          <w:rFonts w:ascii="Lobster" w:hAnsi="Lobster" w:eastAsia="Lobster" w:cs="Lobster"/>
          <w:sz w:val="2"/>
          <w:szCs w:val="2"/>
        </w:rPr>
        <w:t xml:space="preserve"> </w:t>
      </w:r>
      <w:proofErr w:type="spellStart"/>
      <w:r>
        <w:rPr>
          <w:rFonts w:ascii="Lobster" w:hAnsi="Lobster" w:eastAsia="Lobster" w:cs="Lobster"/>
          <w:sz w:val="2"/>
          <w:szCs w:val="2"/>
        </w:rPr>
        <w:t>im</w:t>
      </w:r>
      <w:proofErr w:type="spellEnd"/>
      <w:r>
        <w:rPr>
          <w:rFonts w:ascii="Lobster" w:hAnsi="Lobster" w:eastAsia="Lobster" w:cs="Lobster"/>
          <w:sz w:val="2"/>
          <w:szCs w:val="2"/>
        </w:rPr>
        <w:t xml:space="preserve"> better than u </w:t>
      </w:r>
    </w:p>
    <w:p w:rsidR="00DD4466" w:rsidRDefault="00506759" w14:paraId="0000000B" w14:textId="77777777">
      <w:pPr>
        <w:rPr>
          <w:rFonts w:ascii="Lobster" w:hAnsi="Lobster" w:eastAsia="Lobster" w:cs="Lobster"/>
          <w:sz w:val="2"/>
          <w:szCs w:val="2"/>
        </w:rPr>
      </w:pPr>
      <w:proofErr w:type="spellStart"/>
      <w:r>
        <w:rPr>
          <w:rFonts w:ascii="Lobster" w:hAnsi="Lobster" w:eastAsia="Lobster" w:cs="Lobster"/>
          <w:sz w:val="2"/>
          <w:szCs w:val="2"/>
        </w:rPr>
        <w:t>Yo</w:t>
      </w:r>
      <w:proofErr w:type="spellEnd"/>
      <w:r>
        <w:rPr>
          <w:rFonts w:ascii="Lobster" w:hAnsi="Lobster" w:eastAsia="Lobster" w:cs="Lobster"/>
          <w:sz w:val="2"/>
          <w:szCs w:val="2"/>
        </w:rPr>
        <w:t xml:space="preserve"> wtf </w:t>
      </w:r>
      <w:proofErr w:type="spellStart"/>
      <w:r>
        <w:rPr>
          <w:rFonts w:ascii="Lobster" w:hAnsi="Lobster" w:eastAsia="Lobster" w:cs="Lobster"/>
          <w:sz w:val="2"/>
          <w:szCs w:val="2"/>
        </w:rPr>
        <w:t>seiya</w:t>
      </w:r>
      <w:proofErr w:type="spellEnd"/>
      <w:r>
        <w:rPr>
          <w:rFonts w:ascii="Lobster" w:hAnsi="Lobster" w:eastAsia="Lobster" w:cs="Lobster"/>
          <w:sz w:val="2"/>
          <w:szCs w:val="2"/>
        </w:rPr>
        <w:t xml:space="preserve"> </w:t>
      </w:r>
      <w:proofErr w:type="spellStart"/>
      <w:r>
        <w:rPr>
          <w:rFonts w:ascii="Lobster" w:hAnsi="Lobster" w:eastAsia="Lobster" w:cs="Lobster"/>
          <w:sz w:val="2"/>
          <w:szCs w:val="2"/>
        </w:rPr>
        <w:t>thats</w:t>
      </w:r>
      <w:proofErr w:type="spellEnd"/>
      <w:r>
        <w:rPr>
          <w:rFonts w:ascii="Lobster" w:hAnsi="Lobster" w:eastAsia="Lobster" w:cs="Lobster"/>
          <w:sz w:val="2"/>
          <w:szCs w:val="2"/>
        </w:rPr>
        <w:t xml:space="preserve"> cheating</w:t>
      </w:r>
    </w:p>
    <w:p w:rsidR="00DD4466" w:rsidRDefault="00506759" w14:paraId="0000000C" w14:textId="77777777">
      <w:pPr>
        <w:rPr>
          <w:rFonts w:ascii="Comic Sans MS" w:hAnsi="Comic Sans MS" w:eastAsia="Comic Sans MS" w:cs="Comic Sans MS"/>
          <w:sz w:val="2"/>
          <w:szCs w:val="2"/>
        </w:rPr>
      </w:pPr>
      <w:r>
        <w:rPr>
          <w:rFonts w:ascii="Lobster" w:hAnsi="Lobster" w:eastAsia="Lobster" w:cs="Lobster"/>
          <w:sz w:val="2"/>
          <w:szCs w:val="2"/>
        </w:rPr>
        <w:t>This font is called lobster lmao</w:t>
      </w:r>
    </w:p>
    <w:p w:rsidR="00DD4466" w:rsidRDefault="00506759" w14:paraId="0000000D" w14:textId="77777777">
      <w:pPr>
        <w:rPr>
          <w:rFonts w:ascii="Comic Sans MS" w:hAnsi="Comic Sans MS" w:eastAsia="Comic Sans MS" w:cs="Comic Sans MS"/>
          <w:color w:val="00FF00"/>
          <w:sz w:val="2"/>
          <w:szCs w:val="2"/>
        </w:rPr>
      </w:pPr>
      <w:r>
        <w:rPr>
          <w:rFonts w:ascii="Comic Sans MS" w:hAnsi="Comic Sans MS" w:eastAsia="Comic Sans MS" w:cs="Comic Sans MS"/>
          <w:sz w:val="2"/>
          <w:szCs w:val="2"/>
        </w:rPr>
        <w:t xml:space="preserve">Best font </w:t>
      </w:r>
      <w:proofErr w:type="spellStart"/>
      <w:r>
        <w:rPr>
          <w:rFonts w:ascii="Comic Sans MS" w:hAnsi="Comic Sans MS" w:eastAsia="Comic Sans MS" w:cs="Comic Sans MS"/>
          <w:sz w:val="2"/>
          <w:szCs w:val="2"/>
        </w:rPr>
        <w:t>woop</w:t>
      </w:r>
      <w:proofErr w:type="spellEnd"/>
    </w:p>
    <w:p w:rsidR="00DD4466" w:rsidRDefault="00506759" w14:paraId="0000000E" w14:textId="77777777">
      <w:pPr>
        <w:rPr>
          <w:rFonts w:ascii="Comic Sans MS" w:hAnsi="Comic Sans MS" w:eastAsia="Comic Sans MS" w:cs="Comic Sans MS"/>
          <w:color w:val="00FF00"/>
          <w:sz w:val="2"/>
          <w:szCs w:val="2"/>
        </w:rPr>
      </w:pPr>
      <w:r>
        <w:rPr>
          <w:rFonts w:ascii="Comic Sans MS" w:hAnsi="Comic Sans MS" w:eastAsia="Comic Sans MS" w:cs="Comic Sans MS"/>
          <w:color w:val="00FF00"/>
          <w:sz w:val="2"/>
          <w:szCs w:val="2"/>
        </w:rPr>
        <w:t xml:space="preserve">I’m going green </w:t>
      </w:r>
      <w:proofErr w:type="spellStart"/>
      <w:r>
        <w:rPr>
          <w:rFonts w:ascii="Comic Sans MS" w:hAnsi="Comic Sans MS" w:eastAsia="Comic Sans MS" w:cs="Comic Sans MS"/>
          <w:color w:val="00FF00"/>
          <w:sz w:val="2"/>
          <w:szCs w:val="2"/>
        </w:rPr>
        <w:t>cus</w:t>
      </w:r>
      <w:proofErr w:type="spellEnd"/>
      <w:r>
        <w:rPr>
          <w:rFonts w:ascii="Comic Sans MS" w:hAnsi="Comic Sans MS" w:eastAsia="Comic Sans MS" w:cs="Comic Sans MS"/>
          <w:color w:val="00FF00"/>
          <w:sz w:val="2"/>
          <w:szCs w:val="2"/>
        </w:rPr>
        <w:t xml:space="preserve"> we’re </w:t>
      </w:r>
      <w:proofErr w:type="spellStart"/>
      <w:r>
        <w:rPr>
          <w:rFonts w:ascii="Comic Sans MS" w:hAnsi="Comic Sans MS" w:eastAsia="Comic Sans MS" w:cs="Comic Sans MS"/>
          <w:color w:val="00FF00"/>
          <w:sz w:val="2"/>
          <w:szCs w:val="2"/>
        </w:rPr>
        <w:t>gonna</w:t>
      </w:r>
      <w:proofErr w:type="spellEnd"/>
      <w:r>
        <w:rPr>
          <w:rFonts w:ascii="Comic Sans MS" w:hAnsi="Comic Sans MS" w:eastAsia="Comic Sans MS" w:cs="Comic Sans MS"/>
          <w:color w:val="00FF00"/>
          <w:sz w:val="2"/>
          <w:szCs w:val="2"/>
        </w:rPr>
        <w:t xml:space="preserve"> pass tomorrow :)</w:t>
      </w:r>
    </w:p>
    <w:p w:rsidR="00DD4466" w:rsidRDefault="00120ED8" w14:paraId="0000000F" w14:textId="77777777">
      <w:pPr>
        <w:rPr>
          <w:rFonts w:ascii="Comic Sans MS" w:hAnsi="Comic Sans MS" w:eastAsia="Comic Sans MS" w:cs="Comic Sans MS"/>
          <w:color w:val="00FF00"/>
          <w:sz w:val="2"/>
          <w:szCs w:val="2"/>
        </w:rPr>
      </w:pPr>
      <w:hyperlink r:id="rId7">
        <w:r w:rsidR="00506759">
          <w:rPr>
            <w:rFonts w:ascii="Comic Sans MS" w:hAnsi="Comic Sans MS" w:eastAsia="Comic Sans MS" w:cs="Comic Sans MS"/>
            <w:color w:val="1155CC"/>
            <w:sz w:val="2"/>
            <w:szCs w:val="2"/>
            <w:u w:val="single"/>
          </w:rPr>
          <w:t>https://www.youtube.com/watch?v=cycUHgg0zzU</w:t>
        </w:r>
      </w:hyperlink>
    </w:p>
    <w:p w:rsidR="00DD4466" w:rsidRDefault="00506759" w14:paraId="00000010" w14:textId="77777777">
      <w:pPr>
        <w:rPr>
          <w:rFonts w:ascii="Comic Sans MS" w:hAnsi="Comic Sans MS" w:eastAsia="Comic Sans MS" w:cs="Comic Sans MS"/>
          <w:color w:val="00FF00"/>
          <w:sz w:val="2"/>
          <w:szCs w:val="2"/>
        </w:rPr>
      </w:pPr>
      <w:r>
        <w:rPr>
          <w:rFonts w:ascii="Comic Sans MS" w:hAnsi="Comic Sans MS" w:eastAsia="Comic Sans MS" w:cs="Comic Sans MS"/>
          <w:color w:val="00FF00"/>
          <w:sz w:val="2"/>
          <w:szCs w:val="2"/>
        </w:rPr>
        <w:t>Mood</w:t>
      </w:r>
    </w:p>
    <w:p w:rsidR="00DD4466" w:rsidRDefault="00506759" w14:paraId="00000011" w14:textId="77777777">
      <w:pPr>
        <w:rPr>
          <w:rFonts w:ascii="Comic Sans MS" w:hAnsi="Comic Sans MS" w:eastAsia="Comic Sans MS" w:cs="Comic Sans MS"/>
          <w:color w:val="FF00FF"/>
          <w:sz w:val="2"/>
          <w:szCs w:val="2"/>
        </w:rPr>
      </w:pPr>
      <w:proofErr w:type="spellStart"/>
      <w:r>
        <w:rPr>
          <w:rFonts w:ascii="Comic Sans MS" w:hAnsi="Comic Sans MS" w:eastAsia="Comic Sans MS" w:cs="Comic Sans MS"/>
          <w:color w:val="FF00FF"/>
          <w:sz w:val="2"/>
          <w:szCs w:val="2"/>
        </w:rPr>
        <w:t>Moodation</w:t>
      </w:r>
      <w:proofErr w:type="spellEnd"/>
      <w:r>
        <w:rPr>
          <w:rFonts w:ascii="Comic Sans MS" w:hAnsi="Comic Sans MS" w:eastAsia="Comic Sans MS" w:cs="Comic Sans MS"/>
          <w:color w:val="FF00FF"/>
          <w:sz w:val="2"/>
          <w:szCs w:val="2"/>
        </w:rPr>
        <w:t xml:space="preserve"> nation</w:t>
      </w:r>
    </w:p>
    <w:p w:rsidR="00DD4466" w:rsidRDefault="00506759" w14:paraId="00000012" w14:textId="77777777">
      <w:pPr>
        <w:rPr>
          <w:sz w:val="2"/>
          <w:szCs w:val="2"/>
        </w:rPr>
      </w:pPr>
      <w:r>
        <w:rPr>
          <w:sz w:val="2"/>
          <w:szCs w:val="2"/>
        </w:rPr>
        <w:t>:(</w:t>
      </w:r>
    </w:p>
    <w:p w:rsidR="00DD4466" w:rsidRDefault="00506759" w14:paraId="00000013" w14:textId="77777777">
      <w:pPr>
        <w:rPr>
          <w:sz w:val="2"/>
          <w:szCs w:val="2"/>
        </w:rPr>
      </w:pPr>
      <w:proofErr w:type="spellStart"/>
      <w:r>
        <w:rPr>
          <w:sz w:val="2"/>
          <w:szCs w:val="2"/>
        </w:rPr>
        <w:t>Wanna</w:t>
      </w:r>
      <w:proofErr w:type="spellEnd"/>
      <w:r>
        <w:rPr>
          <w:sz w:val="2"/>
          <w:szCs w:val="2"/>
        </w:rPr>
        <w:t xml:space="preserve"> </w:t>
      </w:r>
      <w:proofErr w:type="spellStart"/>
      <w:r>
        <w:rPr>
          <w:sz w:val="2"/>
          <w:szCs w:val="2"/>
        </w:rPr>
        <w:t>yeet</w:t>
      </w:r>
      <w:proofErr w:type="spellEnd"/>
      <w:r>
        <w:rPr>
          <w:sz w:val="2"/>
          <w:szCs w:val="2"/>
        </w:rPr>
        <w:t xml:space="preserve"> myself off the gardens </w:t>
      </w:r>
      <w:proofErr w:type="spellStart"/>
      <w:r>
        <w:rPr>
          <w:sz w:val="2"/>
          <w:szCs w:val="2"/>
        </w:rPr>
        <w:t>rn</w:t>
      </w:r>
      <w:proofErr w:type="spellEnd"/>
    </w:p>
    <w:p w:rsidR="00DD4466" w:rsidRDefault="00506759" w14:paraId="00000014" w14:textId="77777777">
      <w:pPr>
        <w:rPr>
          <w:sz w:val="2"/>
          <w:szCs w:val="2"/>
        </w:rPr>
      </w:pPr>
      <w:proofErr w:type="spellStart"/>
      <w:r>
        <w:rPr>
          <w:sz w:val="2"/>
          <w:szCs w:val="2"/>
        </w:rPr>
        <w:t>Broskis</w:t>
      </w:r>
      <w:proofErr w:type="spellEnd"/>
      <w:r>
        <w:rPr>
          <w:sz w:val="2"/>
          <w:szCs w:val="2"/>
        </w:rPr>
        <w:t xml:space="preserve"> i </w:t>
      </w:r>
      <w:proofErr w:type="spellStart"/>
      <w:r>
        <w:rPr>
          <w:sz w:val="2"/>
          <w:szCs w:val="2"/>
        </w:rPr>
        <w:t>wanna</w:t>
      </w:r>
      <w:proofErr w:type="spellEnd"/>
      <w:r>
        <w:rPr>
          <w:sz w:val="2"/>
          <w:szCs w:val="2"/>
        </w:rPr>
        <w:t xml:space="preserve"> fucking die</w:t>
      </w:r>
    </w:p>
    <w:p w:rsidR="00DD4466" w:rsidRDefault="00506759" w14:paraId="00000015" w14:textId="77777777">
      <w:pPr>
        <w:rPr>
          <w:sz w:val="2"/>
          <w:szCs w:val="2"/>
        </w:rPr>
      </w:pPr>
      <w:proofErr w:type="spellStart"/>
      <w:r>
        <w:rPr>
          <w:sz w:val="2"/>
          <w:szCs w:val="2"/>
        </w:rPr>
        <w:t>Helllll</w:t>
      </w:r>
      <w:proofErr w:type="spellEnd"/>
      <w:r>
        <w:rPr>
          <w:sz w:val="2"/>
          <w:szCs w:val="2"/>
        </w:rPr>
        <w:t xml:space="preserve"> </w:t>
      </w:r>
      <w:proofErr w:type="spellStart"/>
      <w:r>
        <w:rPr>
          <w:sz w:val="2"/>
          <w:szCs w:val="2"/>
        </w:rPr>
        <w:t>yeaaaaa</w:t>
      </w:r>
      <w:proofErr w:type="spellEnd"/>
      <w:r>
        <w:rPr>
          <w:sz w:val="2"/>
          <w:szCs w:val="2"/>
        </w:rPr>
        <w:t xml:space="preserve"> but night </w:t>
      </w:r>
      <w:proofErr w:type="spellStart"/>
      <w:r>
        <w:rPr>
          <w:sz w:val="2"/>
          <w:szCs w:val="2"/>
        </w:rPr>
        <w:t>tubEs</w:t>
      </w:r>
      <w:proofErr w:type="spellEnd"/>
      <w:r>
        <w:rPr>
          <w:sz w:val="2"/>
          <w:szCs w:val="2"/>
        </w:rPr>
        <w:t xml:space="preserve"> </w:t>
      </w:r>
      <w:proofErr w:type="spellStart"/>
      <w:r>
        <w:rPr>
          <w:sz w:val="2"/>
          <w:szCs w:val="2"/>
        </w:rPr>
        <w:t>arennt</w:t>
      </w:r>
      <w:proofErr w:type="spellEnd"/>
      <w:r>
        <w:rPr>
          <w:sz w:val="2"/>
          <w:szCs w:val="2"/>
        </w:rPr>
        <w:t xml:space="preserve"> on :(</w:t>
      </w:r>
    </w:p>
    <w:p w:rsidR="00DD4466" w:rsidRDefault="00506759" w14:paraId="00000016" w14:textId="77777777">
      <w:pPr>
        <w:rPr>
          <w:sz w:val="2"/>
          <w:szCs w:val="2"/>
        </w:rPr>
      </w:pPr>
      <w:r>
        <w:rPr>
          <w:sz w:val="2"/>
          <w:szCs w:val="2"/>
        </w:rPr>
        <w:t xml:space="preserve">Too broke for that shit </w:t>
      </w:r>
      <w:proofErr w:type="spellStart"/>
      <w:r>
        <w:rPr>
          <w:sz w:val="2"/>
          <w:szCs w:val="2"/>
        </w:rPr>
        <w:t>haha</w:t>
      </w:r>
      <w:proofErr w:type="spellEnd"/>
    </w:p>
    <w:p w:rsidR="00DD4466" w:rsidRDefault="00506759" w14:paraId="00000017" w14:textId="77777777">
      <w:pPr>
        <w:rPr>
          <w:sz w:val="2"/>
          <w:szCs w:val="2"/>
        </w:rPr>
      </w:pPr>
      <w:r>
        <w:rPr>
          <w:sz w:val="2"/>
          <w:szCs w:val="2"/>
        </w:rPr>
        <w:t>Hi there VJ</w:t>
      </w:r>
    </w:p>
    <w:p w:rsidR="00DD4466" w:rsidRDefault="00506759" w14:paraId="00000018" w14:textId="77777777">
      <w:pPr>
        <w:rPr>
          <w:sz w:val="2"/>
          <w:szCs w:val="2"/>
        </w:rPr>
      </w:pPr>
      <w:r>
        <w:rPr>
          <w:sz w:val="2"/>
          <w:szCs w:val="2"/>
        </w:rPr>
        <w:t xml:space="preserve">Guys </w:t>
      </w:r>
      <w:proofErr w:type="spellStart"/>
      <w:r>
        <w:rPr>
          <w:sz w:val="2"/>
          <w:szCs w:val="2"/>
        </w:rPr>
        <w:t>i</w:t>
      </w:r>
      <w:proofErr w:type="spellEnd"/>
      <w:r>
        <w:rPr>
          <w:sz w:val="2"/>
          <w:szCs w:val="2"/>
        </w:rPr>
        <w:t xml:space="preserve"> got a big brain idea lets have our own font colors :)</w:t>
      </w:r>
    </w:p>
    <w:p w:rsidR="00DD4466" w:rsidRDefault="00506759" w14:paraId="00000019" w14:textId="77777777">
      <w:pPr>
        <w:rPr>
          <w:rFonts w:ascii="Pacifico" w:hAnsi="Pacifico" w:eastAsia="Pacifico" w:cs="Pacifico"/>
          <w:color w:val="FF00FF"/>
          <w:sz w:val="2"/>
          <w:szCs w:val="2"/>
        </w:rPr>
      </w:pPr>
      <w:proofErr w:type="spellStart"/>
      <w:r>
        <w:rPr>
          <w:color w:val="FF00FF"/>
          <w:sz w:val="2"/>
          <w:szCs w:val="2"/>
        </w:rPr>
        <w:t>Im</w:t>
      </w:r>
      <w:proofErr w:type="spellEnd"/>
      <w:r>
        <w:rPr>
          <w:color w:val="FF00FF"/>
          <w:sz w:val="2"/>
          <w:szCs w:val="2"/>
        </w:rPr>
        <w:t xml:space="preserve"> purple omfg </w:t>
      </w:r>
      <w:proofErr w:type="spellStart"/>
      <w:r>
        <w:rPr>
          <w:color w:val="FF00FF"/>
          <w:sz w:val="2"/>
          <w:szCs w:val="2"/>
        </w:rPr>
        <w:t>alex</w:t>
      </w:r>
      <w:proofErr w:type="spellEnd"/>
      <w:r>
        <w:rPr>
          <w:color w:val="FF00FF"/>
          <w:sz w:val="2"/>
          <w:szCs w:val="2"/>
        </w:rPr>
        <w:t xml:space="preserve"> </w:t>
      </w:r>
      <w:proofErr w:type="spellStart"/>
      <w:r>
        <w:rPr>
          <w:color w:val="FF00FF"/>
          <w:sz w:val="2"/>
          <w:szCs w:val="2"/>
        </w:rPr>
        <w:t>ure</w:t>
      </w:r>
      <w:proofErr w:type="spellEnd"/>
      <w:r>
        <w:rPr>
          <w:color w:val="FF00FF"/>
          <w:sz w:val="2"/>
          <w:szCs w:val="2"/>
        </w:rPr>
        <w:t xml:space="preserve"> </w:t>
      </w:r>
      <w:proofErr w:type="gramStart"/>
      <w:r>
        <w:rPr>
          <w:color w:val="FF00FF"/>
          <w:sz w:val="2"/>
          <w:szCs w:val="2"/>
        </w:rPr>
        <w:t>actually so</w:t>
      </w:r>
      <w:proofErr w:type="gramEnd"/>
      <w:r>
        <w:rPr>
          <w:color w:val="FF00FF"/>
          <w:sz w:val="2"/>
          <w:szCs w:val="2"/>
        </w:rPr>
        <w:t xml:space="preserve"> cool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boi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im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boutta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do it yeah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i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saw that lmfao</w:t>
      </w:r>
    </w:p>
    <w:p w:rsidR="00DD4466" w:rsidRDefault="00506759" w14:paraId="0000001A" w14:textId="77777777">
      <w:pPr>
        <w:rPr>
          <w:rFonts w:ascii="Pacifico" w:hAnsi="Pacifico" w:eastAsia="Pacifico" w:cs="Pacifico"/>
          <w:color w:val="FF00FF"/>
          <w:sz w:val="2"/>
          <w:szCs w:val="2"/>
        </w:rPr>
      </w:pP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Its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pretty expensive font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i’d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say</w:t>
      </w:r>
    </w:p>
    <w:p w:rsidR="00DD4466" w:rsidRDefault="00506759" w14:paraId="0000001B" w14:textId="77777777">
      <w:pPr>
        <w:rPr>
          <w:rFonts w:ascii="Pacifico" w:hAnsi="Pacifico" w:eastAsia="Pacifico" w:cs="Pacifico"/>
          <w:color w:val="FF00FF"/>
          <w:sz w:val="2"/>
          <w:szCs w:val="2"/>
        </w:rPr>
      </w:pPr>
      <w:r>
        <w:rPr>
          <w:rFonts w:ascii="Pacifico" w:hAnsi="Pacifico" w:eastAsia="Pacifico" w:cs="Pacifico"/>
          <w:color w:val="FF00FF"/>
          <w:sz w:val="2"/>
          <w:szCs w:val="2"/>
        </w:rPr>
        <w:t xml:space="preserve">Pass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hahah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i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just hope van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bakel’s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gonna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be lazy and copy questions again</w:t>
      </w:r>
    </w:p>
    <w:p w:rsidR="00DD4466" w:rsidRDefault="00506759" w14:paraId="0000001C" w14:textId="77777777">
      <w:pPr>
        <w:rPr>
          <w:rFonts w:ascii="Pacifico" w:hAnsi="Pacifico" w:eastAsia="Pacifico" w:cs="Pacifico"/>
          <w:color w:val="FF00FF"/>
          <w:sz w:val="2"/>
          <w:szCs w:val="2"/>
        </w:rPr>
      </w:pP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Haha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did u see question 1 in past papers it was identical 3 years in a row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i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just hope question 1 and 2 will be the same too this year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haha</w:t>
      </w:r>
      <w:proofErr w:type="spellEnd"/>
    </w:p>
    <w:p w:rsidR="00DD4466" w:rsidRDefault="00506759" w14:paraId="0000001D" w14:textId="77777777">
      <w:pPr>
        <w:rPr>
          <w:rFonts w:ascii="Pacifico" w:hAnsi="Pacifico" w:eastAsia="Pacifico" w:cs="Pacifico"/>
          <w:color w:val="FF00FF"/>
          <w:sz w:val="2"/>
          <w:szCs w:val="2"/>
        </w:rPr>
      </w:pPr>
      <w:r>
        <w:rPr>
          <w:rFonts w:ascii="Pacifico" w:hAnsi="Pacifico" w:eastAsia="Pacifico" w:cs="Pacifico"/>
          <w:color w:val="FF00FF"/>
          <w:sz w:val="2"/>
          <w:szCs w:val="2"/>
        </w:rPr>
        <w:t xml:space="preserve">F O R T Y omg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thats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ambitious but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i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believe in you</w:t>
      </w:r>
    </w:p>
    <w:p w:rsidR="00DD4466" w:rsidRDefault="00506759" w14:paraId="0000001E" w14:textId="77777777">
      <w:pPr>
        <w:rPr>
          <w:rFonts w:ascii="Pacifico" w:hAnsi="Pacifico" w:eastAsia="Pacifico" w:cs="Pacifico"/>
          <w:b/>
          <w:i/>
          <w:color w:val="FF00FF"/>
          <w:sz w:val="2"/>
          <w:szCs w:val="2"/>
          <w:u w:val="single"/>
        </w:rPr>
      </w:pPr>
      <w:r>
        <w:rPr>
          <w:rFonts w:ascii="Pacifico" w:hAnsi="Pacifico" w:eastAsia="Pacifico" w:cs="Pacifico"/>
          <w:color w:val="FF00FF"/>
          <w:sz w:val="2"/>
          <w:szCs w:val="2"/>
        </w:rPr>
        <w:t xml:space="preserve">Like fam we’re not getting tracked for personalized ads this is </w:t>
      </w:r>
      <w:r>
        <w:rPr>
          <w:rFonts w:ascii="Pacifico" w:hAnsi="Pacifico" w:eastAsia="Pacifico" w:cs="Pacifico"/>
          <w:b/>
          <w:i/>
          <w:color w:val="FF00FF"/>
          <w:sz w:val="2"/>
          <w:szCs w:val="2"/>
          <w:u w:val="single"/>
        </w:rPr>
        <w:t>A M A Z I N G</w:t>
      </w:r>
    </w:p>
    <w:p w:rsidR="00DD4466" w:rsidRDefault="00506759" w14:paraId="0000001F" w14:textId="77777777">
      <w:pPr>
        <w:rPr>
          <w:rFonts w:ascii="Pacifico" w:hAnsi="Pacifico" w:eastAsia="Pacifico" w:cs="Pacifico"/>
          <w:color w:val="FF00FF"/>
          <w:sz w:val="2"/>
          <w:szCs w:val="2"/>
        </w:rPr>
      </w:pPr>
      <w:r>
        <w:rPr>
          <w:rFonts w:ascii="Pacifico" w:hAnsi="Pacifico" w:eastAsia="Pacifico" w:cs="Pacifico"/>
          <w:color w:val="FF00FF"/>
          <w:sz w:val="2"/>
          <w:szCs w:val="2"/>
        </w:rPr>
        <w:t xml:space="preserve">Okay like real talk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tho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dont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y’all need to b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studyin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</w:t>
      </w:r>
      <w:proofErr w:type="spellStart"/>
      <w:r>
        <w:rPr>
          <w:rFonts w:ascii="Pacifico" w:hAnsi="Pacifico" w:eastAsia="Pacifico" w:cs="Pacifico"/>
          <w:color w:val="FF00FF"/>
          <w:sz w:val="2"/>
          <w:szCs w:val="2"/>
        </w:rPr>
        <w:t>im</w:t>
      </w:r>
      <w:proofErr w:type="spellEnd"/>
      <w:r>
        <w:rPr>
          <w:rFonts w:ascii="Pacifico" w:hAnsi="Pacifico" w:eastAsia="Pacifico" w:cs="Pacifico"/>
          <w:color w:val="FF00FF"/>
          <w:sz w:val="2"/>
          <w:szCs w:val="2"/>
        </w:rPr>
        <w:t xml:space="preserve"> about to fail </w:t>
      </w:r>
    </w:p>
    <w:p w:rsidR="00DD4466" w:rsidRDefault="00506759" w14:paraId="00000020" w14:textId="77777777">
      <w:pPr>
        <w:rPr>
          <w:rFonts w:ascii="Pacifico" w:hAnsi="Pacifico" w:eastAsia="Pacifico" w:cs="Pacifico"/>
          <w:color w:val="FF00FF"/>
          <w:sz w:val="2"/>
          <w:szCs w:val="2"/>
        </w:rPr>
      </w:pPr>
      <w:r>
        <w:rPr>
          <w:rFonts w:ascii="Pacifico" w:hAnsi="Pacifico" w:eastAsia="Pacifico" w:cs="Pacifico"/>
          <w:color w:val="FF00FF"/>
          <w:sz w:val="2"/>
          <w:szCs w:val="2"/>
        </w:rPr>
        <w:t xml:space="preserve">Good luck to y’all too :) okay </w:t>
      </w:r>
      <w:proofErr w:type="spellStart"/>
      <w:proofErr w:type="gramStart"/>
      <w:r>
        <w:rPr>
          <w:rFonts w:ascii="Pacifico" w:hAnsi="Pacifico" w:eastAsia="Pacifico" w:cs="Pacifico"/>
          <w:color w:val="FF00FF"/>
          <w:sz w:val="2"/>
          <w:szCs w:val="2"/>
        </w:rPr>
        <w:t>lets</w:t>
      </w:r>
      <w:proofErr w:type="spellEnd"/>
      <w:proofErr w:type="gramEnd"/>
      <w:r>
        <w:rPr>
          <w:rFonts w:ascii="Pacifico" w:hAnsi="Pacifico" w:eastAsia="Pacifico" w:cs="Pacifico"/>
          <w:color w:val="FF00FF"/>
          <w:sz w:val="2"/>
          <w:szCs w:val="2"/>
        </w:rPr>
        <w:t xml:space="preserve"> put the size to one</w:t>
      </w:r>
    </w:p>
    <w:p w:rsidR="00DD4466" w:rsidRDefault="00506759" w14:paraId="00000021" w14:textId="77777777">
      <w:pPr>
        <w:rPr>
          <w:rFonts w:ascii="Pacifico" w:hAnsi="Pacifico" w:eastAsia="Pacifico" w:cs="Pacifico"/>
          <w:color w:val="00FF00"/>
          <w:sz w:val="2"/>
          <w:szCs w:val="2"/>
        </w:rPr>
      </w:pPr>
      <w:r>
        <w:rPr>
          <w:rFonts w:ascii="Pacifico" w:hAnsi="Pacifico" w:eastAsia="Pacifico" w:cs="Pacifico"/>
          <w:color w:val="00FF00"/>
          <w:sz w:val="2"/>
          <w:szCs w:val="2"/>
        </w:rPr>
        <w:t xml:space="preserve">Hope so too, I </w:t>
      </w:r>
      <w:proofErr w:type="spellStart"/>
      <w:r>
        <w:rPr>
          <w:rFonts w:ascii="Pacifico" w:hAnsi="Pacifico" w:eastAsia="Pacifico" w:cs="Pacifico"/>
          <w:color w:val="00FF00"/>
          <w:sz w:val="2"/>
          <w:szCs w:val="2"/>
        </w:rPr>
        <w:t>literaly</w:t>
      </w:r>
      <w:proofErr w:type="spellEnd"/>
      <w:r>
        <w:rPr>
          <w:rFonts w:ascii="Pacifico" w:hAnsi="Pacifico" w:eastAsia="Pacifico" w:cs="Pacifico"/>
          <w:color w:val="00FF00"/>
          <w:sz w:val="2"/>
          <w:szCs w:val="2"/>
        </w:rPr>
        <w:t xml:space="preserve"> just want 40 so </w:t>
      </w:r>
      <w:proofErr w:type="spellStart"/>
      <w:r>
        <w:rPr>
          <w:rFonts w:ascii="Pacifico" w:hAnsi="Pacifico" w:eastAsia="Pacifico" w:cs="Pacifico"/>
          <w:color w:val="00FF00"/>
          <w:sz w:val="2"/>
          <w:szCs w:val="2"/>
        </w:rPr>
        <w:t>i</w:t>
      </w:r>
      <w:proofErr w:type="spellEnd"/>
      <w:r>
        <w:rPr>
          <w:rFonts w:ascii="Pacifico" w:hAnsi="Pacifico" w:eastAsia="Pacifico" w:cs="Pacifico"/>
          <w:color w:val="00FF00"/>
          <w:sz w:val="2"/>
          <w:szCs w:val="2"/>
        </w:rPr>
        <w:t xml:space="preserve"> Never have to do discrete ever again</w:t>
      </w:r>
    </w:p>
    <w:p w:rsidR="00DD4466" w:rsidRDefault="00506759" w14:paraId="00000022" w14:textId="77777777">
      <w:pPr>
        <w:rPr>
          <w:rFonts w:ascii="EB Garamond Regular" w:hAnsi="EB Garamond Regular" w:eastAsia="EB Garamond Regular" w:cs="EB Garamond Regular"/>
          <w:color w:val="00FF00"/>
          <w:sz w:val="2"/>
          <w:szCs w:val="2"/>
        </w:rPr>
      </w:pPr>
      <w:r>
        <w:rPr>
          <w:rFonts w:ascii="EB Garamond Regular" w:hAnsi="EB Garamond Regular" w:eastAsia="EB Garamond Regular" w:cs="EB Garamond Regular"/>
          <w:color w:val="00FF00"/>
          <w:sz w:val="2"/>
          <w:szCs w:val="2"/>
        </w:rPr>
        <w:t xml:space="preserve">YO this is honestly the best social network, </w:t>
      </w:r>
      <w:proofErr w:type="spellStart"/>
      <w:r>
        <w:rPr>
          <w:rFonts w:ascii="EB Garamond Regular" w:hAnsi="EB Garamond Regular" w:eastAsia="EB Garamond Regular" w:cs="EB Garamond Regular"/>
          <w:color w:val="00FF00"/>
          <w:sz w:val="2"/>
          <w:szCs w:val="2"/>
        </w:rPr>
        <w:t>Zucc</w:t>
      </w:r>
      <w:proofErr w:type="spellEnd"/>
      <w:r>
        <w:rPr>
          <w:rFonts w:ascii="EB Garamond Regular" w:hAnsi="EB Garamond Regular" w:eastAsia="EB Garamond Regular" w:cs="EB Garamond Regular"/>
          <w:color w:val="00FF00"/>
          <w:sz w:val="2"/>
          <w:szCs w:val="2"/>
        </w:rPr>
        <w:t xml:space="preserve"> get onto this.</w:t>
      </w:r>
    </w:p>
    <w:p w:rsidR="00DD4466" w:rsidRDefault="00506759" w14:paraId="00000023" w14:textId="77777777">
      <w:pPr>
        <w:rPr>
          <w:rFonts w:ascii="EB Garamond Regular" w:hAnsi="EB Garamond Regular" w:eastAsia="EB Garamond Regular" w:cs="EB Garamond Regular"/>
          <w:color w:val="00FF00"/>
          <w:sz w:val="2"/>
          <w:szCs w:val="2"/>
        </w:rPr>
      </w:pPr>
      <w:r>
        <w:rPr>
          <w:rFonts w:ascii="EB Garamond Regular" w:hAnsi="EB Garamond Regular" w:eastAsia="EB Garamond Regular" w:cs="EB Garamond Regular"/>
          <w:color w:val="00FF00"/>
          <w:sz w:val="2"/>
          <w:szCs w:val="2"/>
        </w:rPr>
        <w:t xml:space="preserve">Where is our </w:t>
      </w:r>
      <w:proofErr w:type="spellStart"/>
      <w:r>
        <w:rPr>
          <w:rFonts w:ascii="EB Garamond Regular" w:hAnsi="EB Garamond Regular" w:eastAsia="EB Garamond Regular" w:cs="EB Garamond Regular"/>
          <w:color w:val="00FF00"/>
          <w:sz w:val="2"/>
          <w:szCs w:val="2"/>
        </w:rPr>
        <w:t>GOogle</w:t>
      </w:r>
      <w:proofErr w:type="spellEnd"/>
      <w:r>
        <w:rPr>
          <w:rFonts w:ascii="EB Garamond Regular" w:hAnsi="EB Garamond Regular" w:eastAsia="EB Garamond Regular" w:cs="EB Garamond Regular"/>
          <w:color w:val="00FF00"/>
          <w:sz w:val="2"/>
          <w:szCs w:val="2"/>
        </w:rPr>
        <w:t xml:space="preserve"> sheets </w:t>
      </w:r>
      <w:proofErr w:type="spellStart"/>
      <w:r>
        <w:rPr>
          <w:rFonts w:ascii="EB Garamond Regular" w:hAnsi="EB Garamond Regular" w:eastAsia="EB Garamond Regular" w:cs="EB Garamond Regular"/>
          <w:color w:val="00FF00"/>
          <w:sz w:val="2"/>
          <w:szCs w:val="2"/>
        </w:rPr>
        <w:t>concurrancy</w:t>
      </w:r>
      <w:proofErr w:type="spellEnd"/>
      <w:r>
        <w:rPr>
          <w:rFonts w:ascii="EB Garamond Regular" w:hAnsi="EB Garamond Regular" w:eastAsia="EB Garamond Regular" w:cs="EB Garamond Regular"/>
          <w:color w:val="00FF00"/>
          <w:sz w:val="2"/>
          <w:szCs w:val="2"/>
        </w:rPr>
        <w:t xml:space="preserve"> java lab</w:t>
      </w:r>
    </w:p>
    <w:p w:rsidR="00DD4466" w:rsidRDefault="00506759" w14:paraId="00000024" w14:textId="77777777">
      <w:pPr>
        <w:rPr>
          <w:rFonts w:ascii="Lobster" w:hAnsi="Lobster" w:eastAsia="Lobster" w:cs="Lobster"/>
          <w:color w:val="00FF00"/>
          <w:sz w:val="2"/>
          <w:szCs w:val="2"/>
        </w:rPr>
      </w:pPr>
      <w:proofErr w:type="spellStart"/>
      <w:r>
        <w:rPr>
          <w:rFonts w:ascii="Lobster" w:hAnsi="Lobster" w:eastAsia="Lobster" w:cs="Lobster"/>
          <w:color w:val="00FFFF"/>
          <w:sz w:val="2"/>
          <w:szCs w:val="2"/>
        </w:rPr>
        <w:t>W</w:t>
      </w:r>
      <w:r>
        <w:rPr>
          <w:rFonts w:ascii="Lobster" w:hAnsi="Lobster" w:eastAsia="Lobster" w:cs="Lobster"/>
          <w:color w:val="00FF00"/>
          <w:sz w:val="2"/>
          <w:szCs w:val="2"/>
        </w:rPr>
        <w:t>Amen</w:t>
      </w:r>
      <w:proofErr w:type="spellEnd"/>
      <w:r>
        <w:rPr>
          <w:rFonts w:ascii="Lobster" w:hAnsi="Lobster" w:eastAsia="Lobster" w:cs="Lobster"/>
          <w:color w:val="00FF00"/>
          <w:sz w:val="2"/>
          <w:szCs w:val="2"/>
        </w:rPr>
        <w:t xml:space="preserve"> pls let that happen</w:t>
      </w:r>
      <w:r>
        <w:rPr>
          <w:rFonts w:ascii="Lobster" w:hAnsi="Lobster" w:eastAsia="Lobster" w:cs="Lobster"/>
          <w:color w:val="00FFFF"/>
          <w:sz w:val="2"/>
          <w:szCs w:val="2"/>
        </w:rPr>
        <w:t xml:space="preserve"> </w:t>
      </w:r>
      <w:r>
        <w:rPr>
          <w:rFonts w:ascii="Lobster" w:hAnsi="Lobster" w:eastAsia="Lobster" w:cs="Lobster"/>
          <w:color w:val="00FF00"/>
          <w:sz w:val="2"/>
          <w:szCs w:val="2"/>
        </w:rPr>
        <w:t>e can hope</w:t>
      </w:r>
    </w:p>
    <w:p w:rsidR="00DD4466" w:rsidRDefault="00506759" w14:paraId="00000025" w14:textId="77777777">
      <w:pPr>
        <w:rPr>
          <w:rFonts w:ascii="Lobster" w:hAnsi="Lobster" w:eastAsia="Lobster" w:cs="Lobster"/>
          <w:color w:val="00FF00"/>
          <w:sz w:val="2"/>
          <w:szCs w:val="2"/>
        </w:rPr>
      </w:pPr>
      <w:proofErr w:type="gramStart"/>
      <w:r>
        <w:rPr>
          <w:rFonts w:ascii="Lobster" w:hAnsi="Lobster" w:eastAsia="Lobster" w:cs="Lobster"/>
          <w:color w:val="00FF00"/>
          <w:sz w:val="2"/>
          <w:szCs w:val="2"/>
        </w:rPr>
        <w:t>Yeah</w:t>
      </w:r>
      <w:proofErr w:type="gramEnd"/>
      <w:r>
        <w:rPr>
          <w:rFonts w:ascii="Lobster" w:hAnsi="Lobster" w:eastAsia="Lobster" w:cs="Lobster"/>
          <w:color w:val="00FF00"/>
          <w:sz w:val="2"/>
          <w:szCs w:val="2"/>
        </w:rPr>
        <w:t xml:space="preserve"> we need to get that past paper </w:t>
      </w:r>
      <w:proofErr w:type="spellStart"/>
      <w:r>
        <w:rPr>
          <w:rFonts w:ascii="Lobster" w:hAnsi="Lobster" w:eastAsia="Lobster" w:cs="Lobster"/>
          <w:color w:val="00FF00"/>
          <w:sz w:val="2"/>
          <w:szCs w:val="2"/>
        </w:rPr>
        <w:t>grindd</w:t>
      </w:r>
      <w:proofErr w:type="spellEnd"/>
      <w:r>
        <w:rPr>
          <w:rFonts w:ascii="Lobster" w:hAnsi="Lobster" w:eastAsia="Lobster" w:cs="Lobster"/>
          <w:color w:val="00FF00"/>
          <w:sz w:val="2"/>
          <w:szCs w:val="2"/>
        </w:rPr>
        <w:t xml:space="preserve"> on WOOP</w:t>
      </w:r>
    </w:p>
    <w:p w:rsidR="00DD4466" w:rsidRDefault="00506759" w14:paraId="00000026" w14:textId="77777777">
      <w:pPr>
        <w:rPr>
          <w:rFonts w:ascii="Lobster" w:hAnsi="Lobster" w:eastAsia="Lobster" w:cs="Lobster"/>
          <w:color w:val="00FF00"/>
          <w:sz w:val="2"/>
          <w:szCs w:val="2"/>
        </w:rPr>
      </w:pPr>
      <w:proofErr w:type="spellStart"/>
      <w:r>
        <w:rPr>
          <w:rFonts w:ascii="Lobster" w:hAnsi="Lobster" w:eastAsia="Lobster" w:cs="Lobster"/>
          <w:color w:val="00FF00"/>
          <w:sz w:val="2"/>
          <w:szCs w:val="2"/>
        </w:rPr>
        <w:t>GOod</w:t>
      </w:r>
      <w:proofErr w:type="spellEnd"/>
      <w:r>
        <w:rPr>
          <w:rFonts w:ascii="Lobster" w:hAnsi="Lobster" w:eastAsia="Lobster" w:cs="Lobster"/>
          <w:color w:val="00FF00"/>
          <w:sz w:val="2"/>
          <w:szCs w:val="2"/>
        </w:rPr>
        <w:t xml:space="preserve"> luck </w:t>
      </w:r>
      <w:proofErr w:type="spellStart"/>
      <w:r>
        <w:rPr>
          <w:rFonts w:ascii="Lobster" w:hAnsi="Lobster" w:eastAsia="Lobster" w:cs="Lobster"/>
          <w:color w:val="00FF00"/>
          <w:sz w:val="2"/>
          <w:szCs w:val="2"/>
        </w:rPr>
        <w:t>bois</w:t>
      </w:r>
      <w:proofErr w:type="spellEnd"/>
    </w:p>
    <w:p w:rsidR="00DD4466" w:rsidRDefault="00506759" w14:paraId="00000027" w14:textId="77777777">
      <w:pPr>
        <w:rPr>
          <w:rFonts w:ascii="Lobster" w:hAnsi="Lobster" w:eastAsia="Lobster" w:cs="Lobster"/>
          <w:color w:val="00FF00"/>
          <w:sz w:val="2"/>
          <w:szCs w:val="2"/>
        </w:rPr>
      </w:pPr>
      <w:proofErr w:type="gramStart"/>
      <w:r>
        <w:rPr>
          <w:rFonts w:ascii="Lobster" w:hAnsi="Lobster" w:eastAsia="Lobster" w:cs="Lobster"/>
          <w:color w:val="00FF00"/>
          <w:sz w:val="2"/>
          <w:szCs w:val="2"/>
        </w:rPr>
        <w:t>Also</w:t>
      </w:r>
      <w:proofErr w:type="gramEnd"/>
      <w:r>
        <w:rPr>
          <w:rFonts w:ascii="Lobster" w:hAnsi="Lobster" w:eastAsia="Lobster" w:cs="Lobster"/>
          <w:color w:val="00FF00"/>
          <w:sz w:val="2"/>
          <w:szCs w:val="2"/>
        </w:rPr>
        <w:t xml:space="preserve"> we should probably delete this shit</w:t>
      </w:r>
    </w:p>
    <w:p w:rsidR="00DD4466" w:rsidRDefault="00506759" w14:paraId="00000028" w14:textId="77777777">
      <w:pPr>
        <w:rPr>
          <w:rFonts w:ascii="Lobster" w:hAnsi="Lobster" w:eastAsia="Lobster" w:cs="Lobster"/>
          <w:color w:val="00FF00"/>
          <w:sz w:val="2"/>
          <w:szCs w:val="2"/>
        </w:rPr>
      </w:pPr>
      <w:r>
        <w:rPr>
          <w:rFonts w:ascii="Lobster" w:hAnsi="Lobster" w:eastAsia="Lobster" w:cs="Lobster"/>
          <w:color w:val="00FF00"/>
          <w:sz w:val="2"/>
          <w:szCs w:val="2"/>
        </w:rPr>
        <w:t>Or maybe just set it to Like size 1??</w:t>
      </w:r>
    </w:p>
    <w:p w:rsidR="00DD4466" w:rsidRDefault="00506759" w14:paraId="00000029" w14:textId="77777777">
      <w:pPr>
        <w:rPr>
          <w:rFonts w:ascii="Lobster" w:hAnsi="Lobster" w:eastAsia="Lobster" w:cs="Lobster"/>
          <w:color w:val="00FF00"/>
          <w:sz w:val="2"/>
          <w:szCs w:val="2"/>
        </w:rPr>
      </w:pPr>
      <w:proofErr w:type="gramStart"/>
      <w:r>
        <w:rPr>
          <w:rFonts w:ascii="Lobster" w:hAnsi="Lobster" w:eastAsia="Lobster" w:cs="Lobster"/>
          <w:color w:val="00FF00"/>
          <w:sz w:val="2"/>
          <w:szCs w:val="2"/>
        </w:rPr>
        <w:t>Yeah</w:t>
      </w:r>
      <w:proofErr w:type="gramEnd"/>
      <w:r>
        <w:rPr>
          <w:rFonts w:ascii="Lobster" w:hAnsi="Lobster" w:eastAsia="Lobster" w:cs="Lobster"/>
          <w:color w:val="00FF00"/>
          <w:sz w:val="2"/>
          <w:szCs w:val="2"/>
        </w:rPr>
        <w:t xml:space="preserve"> </w:t>
      </w:r>
      <w:proofErr w:type="spellStart"/>
      <w:r>
        <w:rPr>
          <w:rFonts w:ascii="Lobster" w:hAnsi="Lobster" w:eastAsia="Lobster" w:cs="Lobster"/>
          <w:color w:val="00FF00"/>
          <w:sz w:val="2"/>
          <w:szCs w:val="2"/>
        </w:rPr>
        <w:t>lmaooo</w:t>
      </w:r>
      <w:proofErr w:type="spellEnd"/>
      <w:r>
        <w:rPr>
          <w:rFonts w:ascii="Lobster" w:hAnsi="Lobster" w:eastAsia="Lobster" w:cs="Lobster"/>
          <w:color w:val="00FF00"/>
          <w:sz w:val="2"/>
          <w:szCs w:val="2"/>
        </w:rPr>
        <w:t xml:space="preserve"> Legit the same</w:t>
      </w:r>
    </w:p>
    <w:p w:rsidR="00DD4466" w:rsidRDefault="00506759" w14:paraId="0000002A" w14:textId="77777777">
      <w:pPr>
        <w:rPr>
          <w:rFonts w:ascii="Lobster" w:hAnsi="Lobster" w:eastAsia="Lobster" w:cs="Lobster"/>
          <w:color w:val="00FF00"/>
          <w:sz w:val="2"/>
          <w:szCs w:val="2"/>
        </w:rPr>
      </w:pPr>
      <w:r>
        <w:rPr>
          <w:rFonts w:ascii="Lobster" w:hAnsi="Lobster" w:eastAsia="Lobster" w:cs="Lobster"/>
          <w:color w:val="00FF00"/>
          <w:sz w:val="2"/>
          <w:szCs w:val="2"/>
        </w:rPr>
        <w:t>Big oof</w:t>
      </w:r>
    </w:p>
    <w:p w:rsidR="00DD4466" w:rsidRDefault="00DD4466" w14:paraId="0000002B" w14:textId="77777777">
      <w:pPr>
        <w:rPr>
          <w:sz w:val="2"/>
          <w:szCs w:val="2"/>
        </w:rPr>
      </w:pPr>
    </w:p>
    <w:p w:rsidR="00DD4466" w:rsidRDefault="00506759" w14:paraId="0000002C" w14:textId="77777777">
      <w:pPr>
        <w:rPr>
          <w:rFonts w:ascii="Lobster" w:hAnsi="Lobster" w:eastAsia="Lobster" w:cs="Lobster"/>
          <w:color w:val="00FFFF"/>
          <w:sz w:val="2"/>
          <w:szCs w:val="2"/>
        </w:rPr>
      </w:pPr>
      <w:r>
        <w:rPr>
          <w:rFonts w:ascii="Lobster" w:hAnsi="Lobster" w:eastAsia="Lobster" w:cs="Lobster"/>
          <w:color w:val="00FFFF"/>
          <w:sz w:val="2"/>
          <w:szCs w:val="2"/>
        </w:rPr>
        <w:t>He literally used the same sets 3 years in a row lol</w:t>
      </w:r>
    </w:p>
    <w:p w:rsidR="00DD4466" w:rsidRDefault="00506759" w14:paraId="0000002D" w14:textId="77777777">
      <w:pPr>
        <w:rPr>
          <w:rFonts w:ascii="Lobster" w:hAnsi="Lobster" w:eastAsia="Lobster" w:cs="Lobster"/>
          <w:color w:val="00FFFF"/>
          <w:sz w:val="2"/>
          <w:szCs w:val="2"/>
        </w:rPr>
      </w:pPr>
      <w:r>
        <w:rPr>
          <w:rFonts w:ascii="Lobster" w:hAnsi="Lobster" w:eastAsia="Lobster" w:cs="Lobster"/>
          <w:color w:val="00FFFF"/>
          <w:sz w:val="2"/>
          <w:szCs w:val="2"/>
        </w:rPr>
        <w:t xml:space="preserve">Let’s hope he’s as chill as </w:t>
      </w:r>
      <w:proofErr w:type="spellStart"/>
      <w:r>
        <w:rPr>
          <w:rFonts w:ascii="Lobster" w:hAnsi="Lobster" w:eastAsia="Lobster" w:cs="Lobster"/>
          <w:color w:val="00FFFF"/>
          <w:sz w:val="2"/>
          <w:szCs w:val="2"/>
        </w:rPr>
        <w:t>thomas</w:t>
      </w:r>
      <w:proofErr w:type="spellEnd"/>
    </w:p>
    <w:p w:rsidR="00DD4466" w:rsidRDefault="00506759" w14:paraId="0000002E" w14:textId="77777777">
      <w:pPr>
        <w:rPr>
          <w:rFonts w:ascii="Lobster" w:hAnsi="Lobster" w:eastAsia="Lobster" w:cs="Lobster"/>
          <w:color w:val="00FFFF"/>
          <w:sz w:val="2"/>
          <w:szCs w:val="2"/>
        </w:rPr>
      </w:pPr>
      <w:proofErr w:type="gramStart"/>
      <w:r>
        <w:rPr>
          <w:rFonts w:ascii="Lobster" w:hAnsi="Lobster" w:eastAsia="Lobster" w:cs="Lobster"/>
          <w:color w:val="00FFFF"/>
          <w:sz w:val="2"/>
          <w:szCs w:val="2"/>
        </w:rPr>
        <w:t>Oh</w:t>
      </w:r>
      <w:proofErr w:type="gramEnd"/>
      <w:r>
        <w:rPr>
          <w:rFonts w:ascii="Lobster" w:hAnsi="Lobster" w:eastAsia="Lobster" w:cs="Lobster"/>
          <w:color w:val="00FFFF"/>
          <w:sz w:val="2"/>
          <w:szCs w:val="2"/>
        </w:rPr>
        <w:t xml:space="preserve"> pls no more </w:t>
      </w:r>
      <w:proofErr w:type="spellStart"/>
      <w:r>
        <w:rPr>
          <w:rFonts w:ascii="Lobster" w:hAnsi="Lobster" w:eastAsia="Lobster" w:cs="Lobster"/>
          <w:color w:val="00FFFF"/>
          <w:sz w:val="2"/>
          <w:szCs w:val="2"/>
        </w:rPr>
        <w:t>discreyeet</w:t>
      </w:r>
      <w:proofErr w:type="spellEnd"/>
    </w:p>
    <w:p w:rsidR="00DD4466" w:rsidRDefault="00506759" w14:paraId="0000002F" w14:textId="77777777">
      <w:pPr>
        <w:rPr>
          <w:rFonts w:ascii="Lobster" w:hAnsi="Lobster" w:eastAsia="Lobster" w:cs="Lobster"/>
          <w:color w:val="00FFFF"/>
          <w:sz w:val="2"/>
          <w:szCs w:val="2"/>
        </w:rPr>
      </w:pPr>
      <w:r>
        <w:rPr>
          <w:rFonts w:ascii="Lobster" w:hAnsi="Lobster" w:eastAsia="Lobster" w:cs="Lobster"/>
          <w:color w:val="00FFFF"/>
          <w:sz w:val="2"/>
          <w:szCs w:val="2"/>
        </w:rPr>
        <w:t>That’s a big brain idea right there</w:t>
      </w:r>
    </w:p>
    <w:p w:rsidR="00DD4466" w:rsidRDefault="00506759" w14:paraId="00000030" w14:textId="77777777">
      <w:pPr>
        <w:rPr>
          <w:rFonts w:ascii="Lobster" w:hAnsi="Lobster" w:eastAsia="Lobster" w:cs="Lobster"/>
          <w:color w:val="00FFFF"/>
          <w:sz w:val="2"/>
          <w:szCs w:val="2"/>
        </w:rPr>
      </w:pPr>
      <w:r>
        <w:rPr>
          <w:rFonts w:ascii="Lobster" w:hAnsi="Lobster" w:eastAsia="Lobster" w:cs="Lobster"/>
          <w:color w:val="00FFFF"/>
          <w:sz w:val="2"/>
          <w:szCs w:val="2"/>
        </w:rPr>
        <w:t>Nah who needs studying</w:t>
      </w:r>
    </w:p>
    <w:p w:rsidR="00DD4466" w:rsidRDefault="00506759" w14:paraId="00000031" w14:textId="77777777">
      <w:pPr>
        <w:rPr>
          <w:rFonts w:ascii="Lobster" w:hAnsi="Lobster" w:eastAsia="Lobster" w:cs="Lobster"/>
          <w:color w:val="00FFFF"/>
          <w:sz w:val="2"/>
          <w:szCs w:val="2"/>
        </w:rPr>
      </w:pPr>
      <w:r>
        <w:rPr>
          <w:rFonts w:ascii="Lobster" w:hAnsi="Lobster" w:eastAsia="Lobster" w:cs="Lobster"/>
          <w:color w:val="00FFFF"/>
          <w:sz w:val="2"/>
          <w:szCs w:val="2"/>
        </w:rPr>
        <w:t>Nah let’s just leave this all right here</w:t>
      </w:r>
    </w:p>
    <w:p w:rsidR="00DD4466" w:rsidRDefault="00506759" w14:paraId="00000032" w14:textId="77777777">
      <w:pPr>
        <w:rPr>
          <w:rFonts w:ascii="Lobster" w:hAnsi="Lobster" w:eastAsia="Lobster" w:cs="Lobster"/>
          <w:color w:val="00FFFF"/>
          <w:sz w:val="2"/>
          <w:szCs w:val="2"/>
        </w:rPr>
      </w:pPr>
      <w:r>
        <w:rPr>
          <w:rFonts w:ascii="Lobster" w:hAnsi="Lobster" w:eastAsia="Lobster" w:cs="Lobster"/>
          <w:color w:val="00FFFF"/>
          <w:sz w:val="2"/>
          <w:szCs w:val="2"/>
        </w:rPr>
        <w:t>It’s all good</w:t>
      </w:r>
    </w:p>
    <w:p w:rsidR="00DD4466" w:rsidRDefault="00DD4466" w14:paraId="00000033" w14:textId="77777777">
      <w:pPr>
        <w:rPr>
          <w:sz w:val="2"/>
          <w:szCs w:val="2"/>
        </w:rPr>
      </w:pPr>
    </w:p>
    <w:p w:rsidR="00DD4466" w:rsidRDefault="00506759" w14:paraId="00000034" w14:textId="77777777">
      <w:pPr>
        <w:rPr>
          <w:color w:val="00FFFF"/>
          <w:sz w:val="2"/>
          <w:szCs w:val="2"/>
        </w:rPr>
      </w:pPr>
      <w:r>
        <w:rPr>
          <w:sz w:val="2"/>
          <w:szCs w:val="2"/>
        </w:rPr>
        <w:t xml:space="preserve">Oh </w:t>
      </w:r>
      <w:proofErr w:type="spellStart"/>
      <w:r>
        <w:rPr>
          <w:sz w:val="2"/>
          <w:szCs w:val="2"/>
        </w:rPr>
        <w:t>damm</w:t>
      </w:r>
      <w:proofErr w:type="spellEnd"/>
      <w:r>
        <w:rPr>
          <w:sz w:val="2"/>
          <w:szCs w:val="2"/>
        </w:rPr>
        <w:t>, that’s a hell of an idea</w:t>
      </w:r>
    </w:p>
    <w:p w:rsidR="00DD4466" w:rsidRDefault="00506759" w14:paraId="00000035" w14:textId="77777777">
      <w:pPr>
        <w:rPr>
          <w:color w:val="00FFFF"/>
          <w:sz w:val="2"/>
          <w:szCs w:val="2"/>
        </w:rPr>
      </w:pPr>
      <w:proofErr w:type="spellStart"/>
      <w:r>
        <w:rPr>
          <w:color w:val="00FFFF"/>
          <w:sz w:val="2"/>
          <w:szCs w:val="2"/>
        </w:rPr>
        <w:t>Wtaf</w:t>
      </w:r>
      <w:proofErr w:type="spellEnd"/>
    </w:p>
    <w:p w:rsidR="00DD4466" w:rsidRDefault="00506759" w14:paraId="00000036" w14:textId="77777777">
      <w:pPr>
        <w:rPr>
          <w:color w:val="00FFFF"/>
          <w:sz w:val="2"/>
          <w:szCs w:val="2"/>
        </w:rPr>
      </w:pPr>
      <w:r>
        <w:rPr>
          <w:color w:val="00FFFF"/>
          <w:sz w:val="2"/>
          <w:szCs w:val="2"/>
        </w:rPr>
        <w:t>Damn apex is bringing out the big guns</w:t>
      </w:r>
    </w:p>
    <w:p w:rsidR="00DD4466" w:rsidRDefault="00506759" w14:paraId="00000037" w14:textId="77777777">
      <w:pPr>
        <w:rPr>
          <w:rFonts w:ascii="Lobster" w:hAnsi="Lobster" w:eastAsia="Lobster" w:cs="Lobster"/>
          <w:color w:val="FF0000"/>
          <w:sz w:val="2"/>
          <w:szCs w:val="2"/>
        </w:rPr>
      </w:pPr>
      <w:r>
        <w:rPr>
          <w:rFonts w:ascii="Lobster" w:hAnsi="Lobster" w:eastAsia="Lobster" w:cs="Lobster"/>
          <w:color w:val="FF0000"/>
          <w:sz w:val="2"/>
          <w:szCs w:val="2"/>
        </w:rPr>
        <w:t>Pass, yeah that’s not happening lmao</w:t>
      </w:r>
    </w:p>
    <w:p w:rsidR="00DD4466" w:rsidRDefault="00506759" w14:paraId="00000038" w14:textId="77777777">
      <w:pPr>
        <w:rPr>
          <w:rFonts w:ascii="Lobster" w:hAnsi="Lobster" w:eastAsia="Lobster" w:cs="Lobster"/>
          <w:color w:val="FF0000"/>
          <w:sz w:val="2"/>
          <w:szCs w:val="2"/>
        </w:rPr>
      </w:pPr>
      <w:r>
        <w:rPr>
          <w:rFonts w:ascii="Lobster" w:hAnsi="Lobster" w:eastAsia="Lobster" w:cs="Lobster"/>
          <w:color w:val="FF0000"/>
          <w:sz w:val="2"/>
          <w:szCs w:val="2"/>
        </w:rPr>
        <w:t>:^(</w:t>
      </w:r>
    </w:p>
    <w:p w:rsidR="00DD4466" w:rsidRDefault="00506759" w14:paraId="00000039" w14:textId="77777777">
      <w:pPr>
        <w:rPr>
          <w:sz w:val="2"/>
          <w:szCs w:val="2"/>
        </w:rPr>
      </w:pPr>
      <w:r>
        <w:rPr>
          <w:sz w:val="2"/>
          <w:szCs w:val="2"/>
        </w:rPr>
        <w:t>Hey there</w:t>
      </w:r>
    </w:p>
    <w:p w:rsidR="00DD4466" w:rsidRDefault="00506759" w14:paraId="0000003A" w14:textId="77777777">
      <w:pPr>
        <w:rPr>
          <w:sz w:val="2"/>
          <w:szCs w:val="2"/>
        </w:rPr>
      </w:pPr>
      <w:r>
        <w:rPr>
          <w:sz w:val="2"/>
          <w:szCs w:val="2"/>
        </w:rPr>
        <w:t xml:space="preserve">/ </w:t>
      </w:r>
    </w:p>
    <w:p w:rsidR="00DD4466" w:rsidRDefault="00DD4466" w14:paraId="0000003B" w14:textId="77777777">
      <w:pPr>
        <w:rPr>
          <w:sz w:val="2"/>
          <w:szCs w:val="2"/>
        </w:rPr>
      </w:pPr>
    </w:p>
    <w:p w:rsidR="00DD4466" w:rsidRDefault="00506759" w14:paraId="0000003C" w14:textId="77777777">
      <w:pPr>
        <w:rPr>
          <w:sz w:val="2"/>
          <w:szCs w:val="2"/>
        </w:rPr>
      </w:pPr>
      <w:r>
        <w:rPr>
          <w:sz w:val="2"/>
          <w:szCs w:val="2"/>
        </w:rPr>
        <w:t xml:space="preserve">Now </w:t>
      </w:r>
      <w:proofErr w:type="spellStart"/>
      <w:r>
        <w:rPr>
          <w:sz w:val="2"/>
          <w:szCs w:val="2"/>
        </w:rPr>
        <w:t>i</w:t>
      </w:r>
      <w:proofErr w:type="spellEnd"/>
      <w:r>
        <w:rPr>
          <w:sz w:val="2"/>
          <w:szCs w:val="2"/>
        </w:rPr>
        <w:t xml:space="preserve"> </w:t>
      </w:r>
      <w:proofErr w:type="spellStart"/>
      <w:proofErr w:type="gramStart"/>
      <w:r>
        <w:rPr>
          <w:sz w:val="2"/>
          <w:szCs w:val="2"/>
        </w:rPr>
        <w:t>cant</w:t>
      </w:r>
      <w:proofErr w:type="spellEnd"/>
      <w:proofErr w:type="gramEnd"/>
      <w:r>
        <w:rPr>
          <w:sz w:val="2"/>
          <w:szCs w:val="2"/>
        </w:rPr>
        <w:t xml:space="preserve"> read what </w:t>
      </w:r>
      <w:proofErr w:type="spellStart"/>
      <w:r>
        <w:rPr>
          <w:sz w:val="2"/>
          <w:szCs w:val="2"/>
        </w:rPr>
        <w:t>yall</w:t>
      </w:r>
      <w:proofErr w:type="spellEnd"/>
      <w:r>
        <w:rPr>
          <w:sz w:val="2"/>
          <w:szCs w:val="2"/>
        </w:rPr>
        <w:t xml:space="preserve"> </w:t>
      </w:r>
      <w:proofErr w:type="spellStart"/>
      <w:r>
        <w:rPr>
          <w:sz w:val="2"/>
          <w:szCs w:val="2"/>
        </w:rPr>
        <w:t>sayin</w:t>
      </w:r>
      <w:proofErr w:type="spellEnd"/>
      <w:r>
        <w:rPr>
          <w:sz w:val="2"/>
          <w:szCs w:val="2"/>
        </w:rPr>
        <w:t xml:space="preserve"> but</w:t>
      </w:r>
    </w:p>
    <w:p w:rsidR="00DD4466" w:rsidRDefault="00506759" w14:paraId="0000003D" w14:textId="77777777">
      <w:pPr>
        <w:rPr>
          <w:sz w:val="2"/>
          <w:szCs w:val="2"/>
        </w:rPr>
      </w:pPr>
      <w:proofErr w:type="gramStart"/>
      <w:r>
        <w:rPr>
          <w:sz w:val="2"/>
          <w:szCs w:val="2"/>
        </w:rPr>
        <w:t>Wait</w:t>
      </w:r>
      <w:proofErr w:type="gramEnd"/>
      <w:r>
        <w:rPr>
          <w:sz w:val="2"/>
          <w:szCs w:val="2"/>
        </w:rPr>
        <w:t xml:space="preserve"> are we really leaving all that</w:t>
      </w:r>
    </w:p>
    <w:p w:rsidR="00DD4466" w:rsidRDefault="00506759" w14:paraId="0000003E" w14:textId="77777777">
      <w:pPr>
        <w:rPr>
          <w:sz w:val="2"/>
          <w:szCs w:val="2"/>
        </w:rPr>
      </w:pPr>
      <w:r>
        <w:rPr>
          <w:sz w:val="2"/>
          <w:szCs w:val="2"/>
        </w:rPr>
        <w:t xml:space="preserve">Welp next </w:t>
      </w:r>
      <w:proofErr w:type="spellStart"/>
      <w:r>
        <w:rPr>
          <w:sz w:val="2"/>
          <w:szCs w:val="2"/>
        </w:rPr>
        <w:t>years</w:t>
      </w:r>
      <w:proofErr w:type="spellEnd"/>
      <w:r>
        <w:rPr>
          <w:sz w:val="2"/>
          <w:szCs w:val="2"/>
        </w:rPr>
        <w:t xml:space="preserve"> freshers can enjoy </w:t>
      </w:r>
      <w:proofErr w:type="spellStart"/>
      <w:r>
        <w:rPr>
          <w:sz w:val="2"/>
          <w:szCs w:val="2"/>
        </w:rPr>
        <w:t>i</w:t>
      </w:r>
      <w:proofErr w:type="spellEnd"/>
      <w:r>
        <w:rPr>
          <w:sz w:val="2"/>
          <w:szCs w:val="2"/>
        </w:rPr>
        <w:t xml:space="preserve"> guess</w:t>
      </w:r>
    </w:p>
    <w:p w:rsidR="00DD4466" w:rsidRDefault="00506759" w14:paraId="0000003F" w14:textId="77777777">
      <w:pPr>
        <w:rPr>
          <w:sz w:val="2"/>
          <w:szCs w:val="2"/>
        </w:rPr>
      </w:pPr>
      <w:r>
        <w:rPr>
          <w:sz w:val="2"/>
          <w:szCs w:val="2"/>
        </w:rPr>
        <w:t>Might as well lol</w:t>
      </w:r>
    </w:p>
    <w:p w:rsidR="00DD4466" w:rsidRDefault="00506759" w14:paraId="00000040" w14:textId="77777777">
      <w:pPr>
        <w:rPr>
          <w:sz w:val="2"/>
          <w:szCs w:val="2"/>
        </w:rPr>
      </w:pPr>
      <w:proofErr w:type="gramStart"/>
      <w:r>
        <w:rPr>
          <w:sz w:val="2"/>
          <w:szCs w:val="2"/>
        </w:rPr>
        <w:t>Oh</w:t>
      </w:r>
      <w:proofErr w:type="gramEnd"/>
      <w:r>
        <w:rPr>
          <w:sz w:val="2"/>
          <w:szCs w:val="2"/>
        </w:rPr>
        <w:t xml:space="preserve"> hey Rob</w:t>
      </w:r>
    </w:p>
    <w:p w:rsidR="00DD4466" w:rsidRDefault="00506759" w14:paraId="00000041" w14:textId="77777777">
      <w:pPr>
        <w:rPr>
          <w:sz w:val="2"/>
          <w:szCs w:val="2"/>
        </w:rPr>
      </w:pPr>
      <w:r>
        <w:rPr>
          <w:sz w:val="2"/>
          <w:szCs w:val="2"/>
        </w:rPr>
        <w:t>Hello there</w:t>
      </w:r>
    </w:p>
    <w:p w:rsidR="00DD4466" w:rsidRDefault="00506759" w14:paraId="00000042" w14:textId="77777777">
      <w:pPr>
        <w:rPr>
          <w:sz w:val="2"/>
          <w:szCs w:val="2"/>
        </w:rPr>
      </w:pPr>
      <w:r>
        <w:rPr>
          <w:sz w:val="2"/>
          <w:szCs w:val="2"/>
        </w:rPr>
        <w:t xml:space="preserve">General Kenobi, </w:t>
      </w:r>
      <w:proofErr w:type="gramStart"/>
      <w:r>
        <w:rPr>
          <w:sz w:val="2"/>
          <w:szCs w:val="2"/>
        </w:rPr>
        <w:t>You</w:t>
      </w:r>
      <w:proofErr w:type="gramEnd"/>
      <w:r>
        <w:rPr>
          <w:sz w:val="2"/>
          <w:szCs w:val="2"/>
        </w:rPr>
        <w:t xml:space="preserve"> are a bold one</w:t>
      </w:r>
    </w:p>
    <w:p w:rsidR="00DD4466" w:rsidRDefault="00506759" w14:paraId="00000043" w14:textId="77777777">
      <w:r>
        <w:t>1a)</w:t>
      </w:r>
    </w:p>
    <w:p w:rsidR="00DD4466" w:rsidRDefault="00506759" w14:paraId="00000044" w14:textId="77777777">
      <w:proofErr w:type="spellStart"/>
      <w:r>
        <w:rPr>
          <w:rFonts w:ascii="Arial Unicode MS" w:hAnsi="Arial Unicode MS" w:eastAsia="Arial Unicode MS" w:cs="Arial Unicode MS"/>
        </w:rPr>
        <w:t>i</w:t>
      </w:r>
      <w:proofErr w:type="spellEnd"/>
      <w:r>
        <w:rPr>
          <w:rFonts w:ascii="Arial Unicode MS" w:hAnsi="Arial Unicode MS" w:eastAsia="Arial Unicode MS" w:cs="Arial Unicode MS"/>
        </w:rPr>
        <w:t>) A ∪ B = {2, 3, 4, 5, 7}, A ∩ B = {2, 7}</w:t>
      </w:r>
    </w:p>
    <w:p w:rsidR="00DD4466" w:rsidRDefault="00506759" w14:paraId="00000045" w14:textId="77777777">
      <w:r>
        <w:t>ii) A \ B = {4, 5}, B \ A = {3}</w:t>
      </w:r>
    </w:p>
    <w:p w:rsidR="00DD4466" w:rsidRDefault="00506759" w14:paraId="00000046" w14:textId="77777777">
      <w:r>
        <w:t>iii) A Δ B = {3, 4, 5}</w:t>
      </w:r>
    </w:p>
    <w:p w:rsidR="00DD4466" w:rsidRDefault="00506759" w14:paraId="00000047" w14:textId="77777777">
      <w:r>
        <w:rPr>
          <w:rFonts w:ascii="Arial Unicode MS" w:hAnsi="Arial Unicode MS" w:eastAsia="Arial Unicode MS" w:cs="Arial Unicode MS"/>
        </w:rPr>
        <w:t xml:space="preserve">iv) A × ∅ = ∅, </w:t>
      </w:r>
      <w:r>
        <w:t>A × (B \ A) = {(2, 3), (4, 3), (5, 3), (7, 3)}</w:t>
      </w:r>
    </w:p>
    <w:p w:rsidR="00DD4466" w:rsidRDefault="00DD4466" w14:paraId="00000048" w14:textId="77777777"/>
    <w:p w:rsidR="00DD4466" w:rsidRDefault="00506759" w14:paraId="00000049" w14:textId="77777777">
      <w:r>
        <w:t>1b)</w:t>
      </w:r>
    </w:p>
    <w:p w:rsidR="00DD4466" w:rsidRDefault="00506759" w14:paraId="0000004A" w14:textId="77777777">
      <w:proofErr w:type="spellStart"/>
      <w:r>
        <w:t>i</w:t>
      </w:r>
      <w:proofErr w:type="spellEnd"/>
      <w:r>
        <w:t>) (see notes Definition 2.12)</w:t>
      </w:r>
    </w:p>
    <w:p w:rsidR="00DD4466" w:rsidRDefault="00506759" w14:paraId="0000004B" w14:textId="77777777">
      <w:r>
        <w:rPr>
          <w:rFonts w:ascii="Arial Unicode MS" w:hAnsi="Arial Unicode MS" w:eastAsia="Arial Unicode MS" w:cs="Arial Unicode MS"/>
        </w:rPr>
        <w:t xml:space="preserve">           Reflexive </w:t>
      </w:r>
      <w:proofErr w:type="gramStart"/>
      <w:r>
        <w:rPr>
          <w:rFonts w:ascii="Arial Unicode MS" w:hAnsi="Arial Unicode MS" w:eastAsia="Arial Unicode MS" w:cs="Arial Unicode MS"/>
        </w:rPr>
        <w:t xml:space="preserve">  :</w:t>
      </w:r>
      <w:proofErr w:type="gramEnd"/>
      <w:r>
        <w:rPr>
          <w:rFonts w:ascii="Arial Unicode MS" w:hAnsi="Arial Unicode MS" w:eastAsia="Arial Unicode MS" w:cs="Arial Unicode MS"/>
        </w:rPr>
        <w:t xml:space="preserve"> ∀x ∈ A (</w:t>
      </w:r>
      <w:proofErr w:type="spellStart"/>
      <w:r>
        <w:rPr>
          <w:rFonts w:ascii="Arial Unicode MS" w:hAnsi="Arial Unicode MS" w:eastAsia="Arial Unicode MS" w:cs="Arial Unicode MS"/>
        </w:rPr>
        <w:t>xRx</w:t>
      </w:r>
      <w:proofErr w:type="spellEnd"/>
      <w:r>
        <w:rPr>
          <w:rFonts w:ascii="Arial Unicode MS" w:hAnsi="Arial Unicode MS" w:eastAsia="Arial Unicode MS" w:cs="Arial Unicode MS"/>
        </w:rPr>
        <w:t>)</w:t>
      </w:r>
    </w:p>
    <w:p w:rsidR="00DD4466" w:rsidRDefault="00506759" w14:paraId="0000004C" w14:textId="77777777">
      <w:r>
        <w:rPr>
          <w:rFonts w:ascii="Arial Unicode MS" w:hAnsi="Arial Unicode MS" w:eastAsia="Arial Unicode MS" w:cs="Arial Unicode MS"/>
        </w:rPr>
        <w:t xml:space="preserve">           </w:t>
      </w:r>
      <w:proofErr w:type="gramStart"/>
      <w:r>
        <w:rPr>
          <w:rFonts w:ascii="Arial Unicode MS" w:hAnsi="Arial Unicode MS" w:eastAsia="Arial Unicode MS" w:cs="Arial Unicode MS"/>
        </w:rPr>
        <w:t>Symmetric :</w:t>
      </w:r>
      <w:proofErr w:type="gramEnd"/>
      <w:r>
        <w:rPr>
          <w:rFonts w:ascii="Arial Unicode MS" w:hAnsi="Arial Unicode MS" w:eastAsia="Arial Unicode MS" w:cs="Arial Unicode MS"/>
        </w:rPr>
        <w:t xml:space="preserve"> ∀x, y ∈ A (</w:t>
      </w:r>
      <w:proofErr w:type="spellStart"/>
      <w:r>
        <w:rPr>
          <w:rFonts w:ascii="Arial Unicode MS" w:hAnsi="Arial Unicode MS" w:eastAsia="Arial Unicode MS" w:cs="Arial Unicode MS"/>
        </w:rPr>
        <w:t>xRy</w:t>
      </w:r>
      <w:proofErr w:type="spellEnd"/>
      <w:r>
        <w:rPr>
          <w:rFonts w:ascii="Arial Unicode MS" w:hAnsi="Arial Unicode MS" w:eastAsia="Arial Unicode MS" w:cs="Arial Unicode MS"/>
        </w:rPr>
        <w:t xml:space="preserve"> ⇒ </w:t>
      </w:r>
      <w:proofErr w:type="spellStart"/>
      <w:r>
        <w:rPr>
          <w:rFonts w:ascii="Arial Unicode MS" w:hAnsi="Arial Unicode MS" w:eastAsia="Arial Unicode MS" w:cs="Arial Unicode MS"/>
        </w:rPr>
        <w:t>yRx</w:t>
      </w:r>
      <w:proofErr w:type="spellEnd"/>
      <w:r>
        <w:rPr>
          <w:rFonts w:ascii="Arial Unicode MS" w:hAnsi="Arial Unicode MS" w:eastAsia="Arial Unicode MS" w:cs="Arial Unicode MS"/>
        </w:rPr>
        <w:t>)</w:t>
      </w:r>
    </w:p>
    <w:p w:rsidR="00DD4466" w:rsidRDefault="00506759" w14:paraId="0000004D" w14:textId="77777777">
      <w:r>
        <w:rPr>
          <w:rFonts w:ascii="Arial Unicode MS" w:hAnsi="Arial Unicode MS" w:eastAsia="Arial Unicode MS" w:cs="Arial Unicode MS"/>
        </w:rPr>
        <w:t xml:space="preserve">           </w:t>
      </w:r>
      <w:proofErr w:type="gramStart"/>
      <w:r>
        <w:rPr>
          <w:rFonts w:ascii="Arial Unicode MS" w:hAnsi="Arial Unicode MS" w:eastAsia="Arial Unicode MS" w:cs="Arial Unicode MS"/>
        </w:rPr>
        <w:t>Transitive  :</w:t>
      </w:r>
      <w:proofErr w:type="gramEnd"/>
      <w:r>
        <w:rPr>
          <w:rFonts w:ascii="Arial Unicode MS" w:hAnsi="Arial Unicode MS" w:eastAsia="Arial Unicode MS" w:cs="Arial Unicode MS"/>
        </w:rPr>
        <w:t xml:space="preserve"> ∀x, z ∈ A (∃y ∈ A (</w:t>
      </w:r>
      <w:proofErr w:type="spellStart"/>
      <w:r>
        <w:rPr>
          <w:rFonts w:ascii="Arial Unicode MS" w:hAnsi="Arial Unicode MS" w:eastAsia="Arial Unicode MS" w:cs="Arial Unicode MS"/>
        </w:rPr>
        <w:t>xRy</w:t>
      </w:r>
      <w:proofErr w:type="spellEnd"/>
      <w:r>
        <w:rPr>
          <w:rFonts w:ascii="Arial Unicode MS" w:hAnsi="Arial Unicode MS" w:eastAsia="Arial Unicode MS" w:cs="Arial Unicode MS"/>
        </w:rPr>
        <w:t xml:space="preserve"> ∧ </w:t>
      </w:r>
      <w:proofErr w:type="spellStart"/>
      <w:r>
        <w:rPr>
          <w:rFonts w:ascii="Arial Unicode MS" w:hAnsi="Arial Unicode MS" w:eastAsia="Arial Unicode MS" w:cs="Arial Unicode MS"/>
        </w:rPr>
        <w:t>yRz</w:t>
      </w:r>
      <w:proofErr w:type="spellEnd"/>
      <w:r>
        <w:rPr>
          <w:rFonts w:ascii="Arial Unicode MS" w:hAnsi="Arial Unicode MS" w:eastAsia="Arial Unicode MS" w:cs="Arial Unicode MS"/>
        </w:rPr>
        <w:t xml:space="preserve">) ⇒ </w:t>
      </w:r>
      <w:proofErr w:type="spellStart"/>
      <w:r>
        <w:rPr>
          <w:rFonts w:ascii="Arial Unicode MS" w:hAnsi="Arial Unicode MS" w:eastAsia="Arial Unicode MS" w:cs="Arial Unicode MS"/>
        </w:rPr>
        <w:t>xRz</w:t>
      </w:r>
      <w:proofErr w:type="spellEnd"/>
      <w:r>
        <w:rPr>
          <w:rFonts w:ascii="Arial Unicode MS" w:hAnsi="Arial Unicode MS" w:eastAsia="Arial Unicode MS" w:cs="Arial Unicode MS"/>
        </w:rPr>
        <w:t>)</w:t>
      </w:r>
    </w:p>
    <w:p w:rsidR="00DD4466" w:rsidRDefault="00DD4466" w14:paraId="0000004E" w14:textId="77777777"/>
    <w:p w:rsidR="00DD4466" w:rsidRDefault="00506759" w14:paraId="0000004F" w14:textId="77777777">
      <w:r>
        <w:t>ii)</w:t>
      </w:r>
    </w:p>
    <w:p w:rsidR="00DD4466" w:rsidRDefault="00506759" w14:paraId="00000050" w14:textId="77777777">
      <w:r>
        <w:rPr>
          <w:rFonts w:ascii="Cardo" w:hAnsi="Cardo" w:eastAsia="Cardo" w:cs="Cardo"/>
        </w:rPr>
        <w:t>R is reflexive ≜ ∀a ∈ A (</w:t>
      </w:r>
      <w:proofErr w:type="spellStart"/>
      <w:r>
        <w:rPr>
          <w:rFonts w:ascii="Cardo" w:hAnsi="Cardo" w:eastAsia="Cardo" w:cs="Cardo"/>
        </w:rPr>
        <w:t>aRa</w:t>
      </w:r>
      <w:proofErr w:type="spellEnd"/>
      <w:r>
        <w:rPr>
          <w:rFonts w:ascii="Cardo" w:hAnsi="Cardo" w:eastAsia="Cardo" w:cs="Cardo"/>
        </w:rPr>
        <w:t>) ⟺ ∀a, b ∈ A (</w:t>
      </w:r>
      <w:proofErr w:type="gramStart"/>
      <w:r>
        <w:rPr>
          <w:rFonts w:ascii="Cardo" w:hAnsi="Cardo" w:eastAsia="Cardo" w:cs="Cardo"/>
        </w:rPr>
        <w:t>a</w:t>
      </w:r>
      <w:proofErr w:type="gramEnd"/>
      <w:r>
        <w:rPr>
          <w:rFonts w:ascii="Cardo" w:hAnsi="Cardo" w:eastAsia="Cardo" w:cs="Cardo"/>
        </w:rPr>
        <w:t xml:space="preserve"> </w:t>
      </w:r>
      <w:proofErr w:type="spellStart"/>
      <w:r>
        <w:rPr>
          <w:rFonts w:ascii="Cardo" w:hAnsi="Cardo" w:eastAsia="Cardo" w:cs="Cardo"/>
        </w:rPr>
        <w:t>id</w:t>
      </w:r>
      <w:r>
        <w:rPr>
          <w:vertAlign w:val="subscript"/>
        </w:rPr>
        <w:t>A</w:t>
      </w:r>
      <w:proofErr w:type="spellEnd"/>
      <w:r>
        <w:rPr>
          <w:rFonts w:ascii="Arial Unicode MS" w:hAnsi="Arial Unicode MS" w:eastAsia="Arial Unicode MS" w:cs="Arial Unicode MS"/>
        </w:rPr>
        <w:t xml:space="preserve"> b ⇒ </w:t>
      </w:r>
      <w:proofErr w:type="spellStart"/>
      <w:r>
        <w:rPr>
          <w:rFonts w:ascii="Arial Unicode MS" w:hAnsi="Arial Unicode MS" w:eastAsia="Arial Unicode MS" w:cs="Arial Unicode MS"/>
        </w:rPr>
        <w:t>aRb</w:t>
      </w:r>
      <w:proofErr w:type="spellEnd"/>
      <w:r>
        <w:rPr>
          <w:rFonts w:ascii="Arial Unicode MS" w:hAnsi="Arial Unicode MS" w:eastAsia="Arial Unicode MS" w:cs="Arial Unicode MS"/>
        </w:rPr>
        <w:t xml:space="preserve">) ≜ </w:t>
      </w:r>
      <w:proofErr w:type="spellStart"/>
      <w:r>
        <w:rPr>
          <w:rFonts w:ascii="Arial Unicode MS" w:hAnsi="Arial Unicode MS" w:eastAsia="Arial Unicode MS" w:cs="Arial Unicode MS"/>
        </w:rPr>
        <w:t>id</w:t>
      </w:r>
      <w:r>
        <w:rPr>
          <w:vertAlign w:val="subscript"/>
        </w:rPr>
        <w:t>A</w:t>
      </w:r>
      <w:proofErr w:type="spellEnd"/>
      <w:r>
        <w:rPr>
          <w:rFonts w:ascii="Arial Unicode MS" w:hAnsi="Arial Unicode MS" w:eastAsia="Arial Unicode MS" w:cs="Arial Unicode MS"/>
        </w:rPr>
        <w:t xml:space="preserve"> ⊆ R</w:t>
      </w:r>
    </w:p>
    <w:p w:rsidR="00DD4466" w:rsidRDefault="00DD4466" w14:paraId="00000051" w14:textId="77777777"/>
    <w:p w:rsidR="00DD4466" w:rsidRDefault="00506759" w14:paraId="00000052" w14:textId="77777777">
      <w:r>
        <w:rPr>
          <w:rFonts w:ascii="Arial Unicode MS" w:hAnsi="Arial Unicode MS" w:eastAsia="Arial Unicode MS" w:cs="Arial Unicode MS"/>
        </w:rPr>
        <w:t>iii) R is symmetric ≜ ∀a, b ∈ A (</w:t>
      </w:r>
      <w:proofErr w:type="spellStart"/>
      <w:r>
        <w:rPr>
          <w:rFonts w:ascii="Arial Unicode MS" w:hAnsi="Arial Unicode MS" w:eastAsia="Arial Unicode MS" w:cs="Arial Unicode MS"/>
        </w:rPr>
        <w:t>aRb</w:t>
      </w:r>
      <w:proofErr w:type="spellEnd"/>
      <w:r>
        <w:rPr>
          <w:rFonts w:ascii="Arial Unicode MS" w:hAnsi="Arial Unicode MS" w:eastAsia="Arial Unicode MS" w:cs="Arial Unicode MS"/>
        </w:rPr>
        <w:t xml:space="preserve"> ⇒ </w:t>
      </w:r>
      <w:proofErr w:type="spellStart"/>
      <w:r>
        <w:rPr>
          <w:rFonts w:ascii="Arial Unicode MS" w:hAnsi="Arial Unicode MS" w:eastAsia="Arial Unicode MS" w:cs="Arial Unicode MS"/>
        </w:rPr>
        <w:t>bRa</w:t>
      </w:r>
      <w:proofErr w:type="spellEnd"/>
      <w:r>
        <w:rPr>
          <w:rFonts w:ascii="Arial Unicode MS" w:hAnsi="Arial Unicode MS" w:eastAsia="Arial Unicode MS" w:cs="Arial Unicode MS"/>
        </w:rPr>
        <w:t>)</w:t>
      </w:r>
    </w:p>
    <w:p w:rsidR="00DD4466" w:rsidRDefault="00506759" w14:paraId="00000053" w14:textId="77777777">
      <w:pPr>
        <w:ind w:left="720" w:firstLine="720"/>
      </w:pPr>
      <w:r>
        <w:rPr>
          <w:rFonts w:ascii="Cardo" w:hAnsi="Cardo" w:eastAsia="Cardo" w:cs="Cardo"/>
        </w:rPr>
        <w:t>⟺ (def inverse) ∀a, b ∈ A (</w:t>
      </w:r>
      <w:proofErr w:type="spellStart"/>
      <w:r>
        <w:rPr>
          <w:rFonts w:ascii="Cardo" w:hAnsi="Cardo" w:eastAsia="Cardo" w:cs="Cardo"/>
        </w:rPr>
        <w:t>aRb</w:t>
      </w:r>
      <w:proofErr w:type="spellEnd"/>
      <w:r>
        <w:rPr>
          <w:rFonts w:ascii="Cardo" w:hAnsi="Cardo" w:eastAsia="Cardo" w:cs="Cardo"/>
        </w:rPr>
        <w:t xml:space="preserve"> ⇒ bR</w:t>
      </w:r>
      <w:r>
        <w:rPr>
          <w:vertAlign w:val="superscript"/>
        </w:rPr>
        <w:t>-1</w:t>
      </w:r>
      <w:r>
        <w:t>a)</w:t>
      </w:r>
    </w:p>
    <w:p w:rsidR="00DD4466" w:rsidRDefault="00506759" w14:paraId="00000054" w14:textId="77777777">
      <w:pPr>
        <w:ind w:left="720" w:firstLine="720"/>
        <w:rPr>
          <w:vertAlign w:val="superscript"/>
        </w:rPr>
      </w:pPr>
      <w:r>
        <w:rPr>
          <w:rFonts w:ascii="Cardo" w:hAnsi="Cardo" w:eastAsia="Cardo" w:cs="Cardo"/>
        </w:rPr>
        <w:t>⟺ R = R</w:t>
      </w:r>
      <w:r>
        <w:rPr>
          <w:vertAlign w:val="superscript"/>
        </w:rPr>
        <w:t xml:space="preserve">-1 </w:t>
      </w:r>
    </w:p>
    <w:p w:rsidR="00DD4466" w:rsidRDefault="00DD4466" w14:paraId="00000055" w14:textId="77777777"/>
    <w:p w:rsidR="00DD4466" w:rsidRDefault="00506759" w14:paraId="00000056" w14:textId="77777777">
      <w:r>
        <w:rPr>
          <w:rFonts w:ascii="Cardo" w:hAnsi="Cardo" w:eastAsia="Cardo" w:cs="Cardo"/>
        </w:rPr>
        <w:t xml:space="preserve">iv) R ∘ R ⊆ R </w:t>
      </w:r>
      <w:proofErr w:type="gramStart"/>
      <w:r>
        <w:rPr>
          <w:rFonts w:ascii="Cardo" w:hAnsi="Cardo" w:eastAsia="Cardo" w:cs="Cardo"/>
        </w:rPr>
        <w:t>≜  ∀</w:t>
      </w:r>
      <w:proofErr w:type="gramEnd"/>
      <w:r>
        <w:rPr>
          <w:rFonts w:ascii="Cardo" w:hAnsi="Cardo" w:eastAsia="Cardo" w:cs="Cardo"/>
        </w:rPr>
        <w:t>a, b ∈ A (&lt;a, b&gt; ∈ R ∘ R ⟹ &lt;a, b&gt; ∈ R)</w:t>
      </w:r>
    </w:p>
    <w:p w:rsidR="00DD4466" w:rsidRDefault="00506759" w14:paraId="00000057" w14:textId="77777777">
      <w:pPr>
        <w:ind w:left="720" w:firstLine="720"/>
      </w:pPr>
      <w:proofErr w:type="gramStart"/>
      <w:r>
        <w:rPr>
          <w:rFonts w:ascii="Cardo" w:hAnsi="Cardo" w:eastAsia="Cardo" w:cs="Cardo"/>
        </w:rPr>
        <w:t>≜  ∀</w:t>
      </w:r>
      <w:proofErr w:type="gramEnd"/>
      <w:r>
        <w:rPr>
          <w:rFonts w:ascii="Cardo" w:hAnsi="Cardo" w:eastAsia="Cardo" w:cs="Cardo"/>
        </w:rPr>
        <w:t>a, b ∈ A (a R ∘ R b⟹ a R b)</w:t>
      </w:r>
    </w:p>
    <w:p w:rsidR="00DD4466" w:rsidRDefault="00506759" w14:paraId="00000058" w14:textId="77777777">
      <w:pPr>
        <w:ind w:left="1440"/>
      </w:pPr>
      <w:r>
        <w:rPr>
          <w:rFonts w:ascii="Cardo" w:hAnsi="Cardo" w:eastAsia="Cardo" w:cs="Cardo"/>
        </w:rPr>
        <w:t xml:space="preserve">⟺ (def </w:t>
      </w:r>
      <w:proofErr w:type="gramStart"/>
      <w:r>
        <w:rPr>
          <w:rFonts w:ascii="Cardo" w:hAnsi="Cardo" w:eastAsia="Cardo" w:cs="Cardo"/>
        </w:rPr>
        <w:t>∘ )</w:t>
      </w:r>
      <w:proofErr w:type="gramEnd"/>
      <w:r>
        <w:rPr>
          <w:rFonts w:ascii="Cardo" w:hAnsi="Cardo" w:eastAsia="Cardo" w:cs="Cardo"/>
        </w:rPr>
        <w:t xml:space="preserve">  ∀ a, b ∈ A  (∃</w:t>
      </w:r>
      <w:r>
        <w:rPr>
          <w:rFonts w:ascii="Arial Unicode MS" w:hAnsi="Arial Unicode MS" w:eastAsia="Arial Unicode MS" w:cs="Arial Unicode MS"/>
        </w:rPr>
        <w:t xml:space="preserve"> c ∈ A</w:t>
      </w:r>
      <w:r>
        <w:rPr>
          <w:rFonts w:ascii="Cardo" w:hAnsi="Cardo" w:eastAsia="Cardo" w:cs="Cardo"/>
        </w:rPr>
        <w:t xml:space="preserve"> (</w:t>
      </w:r>
      <w:proofErr w:type="spellStart"/>
      <w:r>
        <w:rPr>
          <w:rFonts w:ascii="Cardo" w:hAnsi="Cardo" w:eastAsia="Cardo" w:cs="Cardo"/>
        </w:rPr>
        <w:t>aRc</w:t>
      </w:r>
      <w:proofErr w:type="spellEnd"/>
      <w:r>
        <w:rPr>
          <w:rFonts w:ascii="Cardo" w:hAnsi="Cardo" w:eastAsia="Cardo" w:cs="Cardo"/>
        </w:rPr>
        <w:t xml:space="preserve"> ∧ </w:t>
      </w:r>
      <w:proofErr w:type="spellStart"/>
      <w:r>
        <w:rPr>
          <w:rFonts w:ascii="Cardo" w:hAnsi="Cardo" w:eastAsia="Cardo" w:cs="Cardo"/>
        </w:rPr>
        <w:t>cRb</w:t>
      </w:r>
      <w:proofErr w:type="spellEnd"/>
      <w:r>
        <w:rPr>
          <w:rFonts w:ascii="Cardo" w:hAnsi="Cardo" w:eastAsia="Cardo" w:cs="Cardo"/>
        </w:rPr>
        <w:t xml:space="preserve">) ⟹ </w:t>
      </w:r>
      <w:proofErr w:type="spellStart"/>
      <w:r>
        <w:rPr>
          <w:rFonts w:ascii="Cardo" w:hAnsi="Cardo" w:eastAsia="Cardo" w:cs="Cardo"/>
        </w:rPr>
        <w:t>aRb</w:t>
      </w:r>
      <w:proofErr w:type="spellEnd"/>
      <w:r>
        <w:rPr>
          <w:rFonts w:ascii="Cardo" w:hAnsi="Cardo" w:eastAsia="Cardo" w:cs="Cardo"/>
        </w:rPr>
        <w:t>)</w:t>
      </w:r>
    </w:p>
    <w:p w:rsidR="00DD4466" w:rsidRDefault="00506759" w14:paraId="00000059" w14:textId="77777777">
      <w:pPr>
        <w:ind w:left="1440"/>
      </w:pPr>
      <w:r>
        <w:rPr>
          <w:rFonts w:ascii="Arial Unicode MS" w:hAnsi="Arial Unicode MS" w:eastAsia="Arial Unicode MS" w:cs="Arial Unicode MS"/>
        </w:rPr>
        <w:t>≜ R is transitive</w:t>
      </w:r>
    </w:p>
    <w:p w:rsidR="00DD4466" w:rsidRDefault="00DD4466" w14:paraId="0000005A" w14:textId="77777777"/>
    <w:p w:rsidR="00DD4466" w:rsidRDefault="00506759" w14:paraId="0000005B" w14:textId="77777777">
      <w:r>
        <w:t>1c)</w:t>
      </w:r>
    </w:p>
    <w:p w:rsidR="00DD4466" w:rsidRDefault="00506759" w14:paraId="0000005C" w14:textId="77777777">
      <w:proofErr w:type="spellStart"/>
      <w:r>
        <w:t>i</w:t>
      </w:r>
      <w:proofErr w:type="spellEnd"/>
      <w:r>
        <w:t>) (see notes Definition 4.10)</w:t>
      </w:r>
    </w:p>
    <w:p w:rsidR="00DD4466" w:rsidRDefault="00506759" w14:paraId="0000005D" w14:textId="77777777">
      <w:r>
        <w:t xml:space="preserve">          Sur</w:t>
      </w:r>
      <w:r>
        <w:rPr>
          <w:rFonts w:ascii="Arial Unicode MS" w:hAnsi="Arial Unicode MS" w:eastAsia="Arial Unicode MS" w:cs="Arial Unicode MS"/>
        </w:rPr>
        <w:t>jective: ∀b ∈ B ∃a ∈ A (f(a) = b)</w:t>
      </w:r>
    </w:p>
    <w:p w:rsidR="00DD4466" w:rsidRDefault="00506759" w14:paraId="0000005E" w14:textId="77777777">
      <w:r>
        <w:rPr>
          <w:rFonts w:ascii="Cardo" w:hAnsi="Cardo" w:eastAsia="Cardo" w:cs="Cardo"/>
        </w:rPr>
        <w:t xml:space="preserve">          Injective: ∀a, a’ ∈ A (f(a) = f(a’) ⟹ a = a’)</w:t>
      </w:r>
    </w:p>
    <w:p w:rsidR="00DD4466" w:rsidRDefault="00506759" w14:paraId="0000005F" w14:textId="77777777">
      <w:r>
        <w:t xml:space="preserve">          Bijective: f is both injective and surjective</w:t>
      </w:r>
    </w:p>
    <w:p w:rsidR="00DD4466" w:rsidRDefault="00506759" w14:paraId="00000060" w14:textId="77777777">
      <w:r>
        <w:t xml:space="preserve">          (</w:t>
      </w:r>
      <w:proofErr w:type="gramStart"/>
      <w:r>
        <w:t>see</w:t>
      </w:r>
      <w:proofErr w:type="gramEnd"/>
      <w:r>
        <w:t xml:space="preserve"> notes Exercise 4.39 for (ii) and (iii))</w:t>
      </w:r>
    </w:p>
    <w:p w:rsidR="00DD4466" w:rsidRDefault="00506759" w14:paraId="00000061" w14:textId="77777777">
      <w:r>
        <w:t>ii)</w:t>
      </w:r>
    </w:p>
    <w:p w:rsidR="00DD4466" w:rsidRDefault="00506759" w14:paraId="00000062" w14:textId="77777777">
      <w:r>
        <w:t xml:space="preserve">Let </w:t>
      </w:r>
      <w:proofErr w:type="gramStart"/>
      <w:r>
        <w:t>f :</w:t>
      </w:r>
      <w:proofErr w:type="gramEnd"/>
      <w:r>
        <w:t xml:space="preserve"> { a, b } -&gt; { 1, 2, 3 }  and g : { 1, 2, 3 } -&gt; { c, d }</w:t>
      </w:r>
    </w:p>
    <w:p w:rsidR="00DD4466" w:rsidRDefault="00506759" w14:paraId="00000063" w14:textId="77777777">
      <w:r>
        <w:t xml:space="preserve">Then f = </w:t>
      </w:r>
      <w:proofErr w:type="gramStart"/>
      <w:r>
        <w:t>{ &lt;</w:t>
      </w:r>
      <w:proofErr w:type="gramEnd"/>
      <w:r>
        <w:t>a, 1&gt;, &lt;b, 2&gt; } and g = { &lt;1, c&gt;, &lt;2, d&gt;, &lt;3, d&gt; }</w:t>
      </w:r>
    </w:p>
    <w:p w:rsidR="00DD4466" w:rsidRDefault="00506759" w14:paraId="00000064" w14:textId="77777777">
      <w:r>
        <w:t>iii)</w:t>
      </w:r>
    </w:p>
    <w:p w:rsidR="00DD4466" w:rsidRDefault="00506759" w14:paraId="00000065" w14:textId="77777777">
      <w:r>
        <w:t xml:space="preserve">g ° f onto (surjective) implies for every c in C there exists (at least one) a in A such that (g ° </w:t>
      </w:r>
      <w:proofErr w:type="gramStart"/>
      <w:r>
        <w:t>f)(</w:t>
      </w:r>
      <w:proofErr w:type="gramEnd"/>
      <w:r>
        <w:t>a) = c. (g ° f)(a) = g(f(a)) by definition.</w:t>
      </w:r>
    </w:p>
    <w:p w:rsidR="00DD4466" w:rsidRDefault="00DD4466" w14:paraId="00000066" w14:textId="77777777"/>
    <w:p w:rsidR="00DD4466" w:rsidRDefault="00506759" w14:paraId="00000067" w14:textId="77777777">
      <w:r>
        <w:lastRenderedPageBreak/>
        <w:t>Let’s assume g is not surjective. Then for some c in C there is no b in B such that g(b) = c. But we have already established that for every c in C there must be an a in A. Contradiction, hence g is surjective.</w:t>
      </w:r>
    </w:p>
    <w:p w:rsidR="00DD4466" w:rsidRDefault="00DD4466" w14:paraId="00000068" w14:textId="77777777"/>
    <w:p w:rsidR="00DD4466" w:rsidRDefault="00506759" w14:paraId="00000069" w14:textId="77777777">
      <w:r>
        <w:t xml:space="preserve">Alternative: </w:t>
      </w:r>
      <w:hyperlink r:id="rId8">
        <w:r>
          <w:rPr>
            <w:color w:val="1155CC"/>
            <w:u w:val="single"/>
          </w:rPr>
          <w:t>https://www.youtube.com/watch?v=bTKOC3Rst8c</w:t>
        </w:r>
      </w:hyperlink>
    </w:p>
    <w:p w:rsidR="00DD4466" w:rsidRDefault="00DD4466" w14:paraId="0000006A" w14:textId="77777777"/>
    <w:p w:rsidR="00DD4466" w:rsidRDefault="00506759" w14:paraId="0000006B" w14:textId="77777777">
      <w:r>
        <w:t>1d)</w:t>
      </w:r>
    </w:p>
    <w:p w:rsidR="00DD4466" w:rsidRDefault="00506759" w14:paraId="0000006C" w14:textId="77777777">
      <w:proofErr w:type="spellStart"/>
      <w:r>
        <w:t>i</w:t>
      </w:r>
      <w:proofErr w:type="spellEnd"/>
      <w:r>
        <w:t>) (see notes Definition 7.4)</w:t>
      </w:r>
    </w:p>
    <w:p w:rsidR="00DD4466" w:rsidRDefault="00506759" w14:paraId="0000006D" w14:textId="77777777">
      <w:r>
        <w:rPr>
          <w:noProof/>
        </w:rPr>
        <w:drawing>
          <wp:inline distT="114300" distB="114300" distL="114300" distR="114300" wp14:anchorId="03580600" wp14:editId="07777777">
            <wp:extent cx="4838700" cy="22860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228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D4466" w:rsidRDefault="00506759" w14:paraId="0000006E" w14:textId="77777777">
      <w:r>
        <w:rPr>
          <w:noProof/>
        </w:rPr>
        <w:drawing>
          <wp:inline distT="114300" distB="114300" distL="114300" distR="114300" wp14:anchorId="5A2182BD" wp14:editId="07777777">
            <wp:extent cx="5943600" cy="2336800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D4466" w:rsidRDefault="00DD4466" w14:paraId="0000006F" w14:textId="77777777"/>
    <w:p w:rsidR="00DD4466" w:rsidRDefault="00DD4466" w14:paraId="00000070" w14:textId="77777777"/>
    <w:p w:rsidR="00DD4466" w:rsidRDefault="00DD4466" w14:paraId="00000071" w14:textId="77777777"/>
    <w:p w:rsidR="00DD4466" w:rsidRDefault="00DD4466" w14:paraId="00000072" w14:textId="77777777"/>
    <w:p w:rsidR="00DD4466" w:rsidRDefault="00DD4466" w14:paraId="00000073" w14:textId="77777777"/>
    <w:p w:rsidR="00DD4466" w:rsidRDefault="00DD4466" w14:paraId="00000074" w14:textId="77777777"/>
    <w:p w:rsidR="00DD4466" w:rsidRDefault="00DD4466" w14:paraId="00000075" w14:textId="77777777"/>
    <w:p w:rsidR="00DD4466" w:rsidRDefault="00DD4466" w14:paraId="00000076" w14:textId="77777777"/>
    <w:p w:rsidR="00DD4466" w:rsidRDefault="00DD4466" w14:paraId="00000077" w14:textId="77777777"/>
    <w:p w:rsidR="00DD4466" w:rsidRDefault="00DD4466" w14:paraId="00000078" w14:textId="77777777"/>
    <w:p w:rsidR="00DD4466" w:rsidRDefault="00506759" w14:paraId="00000079" w14:textId="77777777">
      <w:r>
        <w:t>2a)</w:t>
      </w:r>
    </w:p>
    <w:p w:rsidR="00DD4466" w:rsidRDefault="00506759" w14:paraId="0000007A" w14:textId="77777777">
      <w:proofErr w:type="spellStart"/>
      <w:r>
        <w:rPr>
          <w:rFonts w:ascii="Cardo" w:hAnsi="Cardo" w:eastAsia="Cardo" w:cs="Cardo"/>
        </w:rPr>
        <w:t>i</w:t>
      </w:r>
      <w:proofErr w:type="spellEnd"/>
      <w:r>
        <w:rPr>
          <w:rFonts w:ascii="Cardo" w:hAnsi="Cardo" w:eastAsia="Cardo" w:cs="Cardo"/>
        </w:rPr>
        <w:t xml:space="preserve">) AF ⟶ CD ⟶ AG ⟶ AB ⟶ BC ⟶ (FG not chosen) ⟶ EF </w:t>
      </w:r>
    </w:p>
    <w:p w:rsidR="00DD4466" w:rsidRDefault="04310426" w14:paraId="0000007B" w14:textId="77777777">
      <w:r>
        <w:lastRenderedPageBreak/>
        <w:t xml:space="preserve">ii) </w:t>
      </w:r>
      <w:proofErr w:type="gramStart"/>
      <w:r>
        <w:t>Yes</w:t>
      </w:r>
      <w:proofErr w:type="gramEnd"/>
      <w:r>
        <w:t xml:space="preserve"> because no two arcs have the same </w:t>
      </w:r>
      <w:r w:rsidR="00506759">
        <w:rPr>
          <w:noProof/>
        </w:rPr>
        <w:drawing>
          <wp:inline distT="114300" distB="114300" distL="114300" distR="114300" wp14:anchorId="04C6ECCB" wp14:editId="07777777">
            <wp:extent cx="5943600" cy="3022600"/>
            <wp:effectExtent l="0" t="0" r="0" b="0"/>
            <wp:docPr id="3" name="image1.png" descr="D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M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 weight.</w:t>
      </w:r>
    </w:p>
    <w:p w:rsidR="00DD4466" w:rsidRDefault="00DD4466" w14:paraId="0000007C" w14:textId="77777777"/>
    <w:p w:rsidR="00DD4466" w:rsidRDefault="00506759" w14:paraId="0000007D" w14:textId="77777777">
      <w:r>
        <w:t xml:space="preserve">2b) Base </w:t>
      </w:r>
      <w:proofErr w:type="gramStart"/>
      <w:r>
        <w:t>Case :</w:t>
      </w:r>
      <w:proofErr w:type="gramEnd"/>
      <w:r>
        <w:t xml:space="preserve"> For n = 1, if G has 1 or more arc(s) there must be a cycle.</w:t>
      </w:r>
    </w:p>
    <w:p w:rsidR="00DD4466" w:rsidRDefault="00506759" w14:paraId="0000007E" w14:textId="77777777">
      <w:r>
        <w:t xml:space="preserve">        Assume true for n,</w:t>
      </w:r>
    </w:p>
    <w:p w:rsidR="00DD4466" w:rsidRDefault="00506759" w14:paraId="0000007F" w14:textId="19DE8FD5">
      <w:r>
        <w:t xml:space="preserve">        Take a </w:t>
      </w:r>
      <w:commentRangeStart w:id="0"/>
      <w:r>
        <w:t>graph</w:t>
      </w:r>
      <w:commentRangeEnd w:id="0"/>
      <w:r>
        <w:commentReference w:id="0"/>
      </w:r>
      <w:r>
        <w:t xml:space="preserve"> G with n + 1 nodes and at least n + 1 arcs, </w:t>
      </w:r>
      <w:commentRangeStart w:id="1"/>
      <w:commentRangeStart w:id="2"/>
      <w:commentRangeStart w:id="3"/>
      <w:commentRangeStart w:id="4"/>
      <w:r>
        <w:t xml:space="preserve">if there is a node x with only one arc, then remove x and its arc to get to G’ </w:t>
      </w:r>
      <w:commentRangeEnd w:id="1"/>
      <w:r>
        <w:commentReference w:id="1"/>
      </w:r>
      <w:commentRangeEnd w:id="2"/>
      <w:r>
        <w:commentReference w:id="2"/>
      </w:r>
      <w:commentRangeEnd w:id="3"/>
      <w:r>
        <w:commentReference w:id="3"/>
      </w:r>
      <w:commentRangeEnd w:id="4"/>
      <w:r>
        <w:commentReference w:id="4"/>
      </w:r>
      <w:r>
        <w:t xml:space="preserve">with n nodes and at least n arcs. G’ must contain a loop. </w:t>
      </w:r>
      <w:proofErr w:type="spellStart"/>
      <w:r>
        <w:t>SInce</w:t>
      </w:r>
      <w:proofErr w:type="spellEnd"/>
      <w:r>
        <w:t xml:space="preserve"> G’ contains a loop, G must also contain a loop.</w:t>
      </w:r>
    </w:p>
    <w:p w:rsidR="00DD4466" w:rsidRDefault="00DD4466" w14:paraId="00000080" w14:textId="77777777"/>
    <w:p w:rsidR="00DD4466" w:rsidP="7B9572A8" w:rsidRDefault="00506759" w14:paraId="00000081" w14:textId="1E51782B">
      <w:r>
        <w:t xml:space="preserve">Alternative (non-inductive): Let G be a graph with n nodes and n arcs. If G is connected, then it is not a tree, so it contains a cycle. If G is not connected, then one of its connected components has at least as many arcs as vertices, </w:t>
      </w:r>
      <w:proofErr w:type="spellStart"/>
      <w:r>
        <w:t>s</w:t>
      </w:r>
      <w:r w:rsidR="00B65AE2">
        <w:t xml:space="preserve">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D94001">
        <w:t xml:space="preserve"> </w:t>
      </w:r>
      <w:r>
        <w:t>o</w:t>
      </w:r>
      <w:proofErr w:type="spellEnd"/>
      <w:r>
        <w:t xml:space="preserve"> this component is not a tree, therefore it contains a cycle.</w:t>
      </w:r>
    </w:p>
    <w:p w:rsidR="00DD4466" w:rsidRDefault="00DD4466" w14:paraId="00000082" w14:textId="77777777"/>
    <w:p w:rsidR="00DD4466" w:rsidRDefault="00506759" w14:paraId="00000083" w14:textId="77777777">
      <w:r>
        <w:t>2c)</w:t>
      </w:r>
    </w:p>
    <w:p w:rsidR="00DD4466" w:rsidRDefault="00506759" w14:paraId="00000084" w14:textId="77777777">
      <w:proofErr w:type="spellStart"/>
      <w:r>
        <w:t>i</w:t>
      </w:r>
      <w:proofErr w:type="spellEnd"/>
      <w:r>
        <w:t>)</w:t>
      </w:r>
    </w:p>
    <w:p w:rsidR="00DD4466" w:rsidRDefault="00DD4466" w14:paraId="00000085" w14:textId="77777777"/>
    <w:p w:rsidR="00DD4466" w:rsidRDefault="00506759" w14:paraId="00000086" w14:textId="77777777">
      <w:r>
        <w:tab/>
      </w:r>
      <w:r>
        <w:t>1—2</w:t>
      </w:r>
    </w:p>
    <w:p w:rsidR="00DD4466" w:rsidRDefault="00506759" w14:paraId="00000087" w14:textId="77777777">
      <w:r>
        <w:tab/>
      </w:r>
      <w:r>
        <w:t>|      |</w:t>
      </w:r>
    </w:p>
    <w:p w:rsidR="00DD4466" w:rsidRDefault="00506759" w14:paraId="00000088" w14:textId="77777777">
      <w:r>
        <w:tab/>
      </w:r>
      <w:r>
        <w:t>4—3</w:t>
      </w:r>
    </w:p>
    <w:p w:rsidR="00DD4466" w:rsidRDefault="00DD4466" w14:paraId="00000089" w14:textId="77777777"/>
    <w:p w:rsidR="00DD4466" w:rsidRDefault="00506759" w14:paraId="0000008A" w14:textId="77777777">
      <w:r>
        <w:t xml:space="preserve">ii) </w:t>
      </w:r>
    </w:p>
    <w:p w:rsidR="00DD4466" w:rsidRDefault="00DD4466" w14:paraId="0000008B" w14:textId="77777777"/>
    <w:p w:rsidR="00DD4466" w:rsidRDefault="00506759" w14:paraId="0000008C" w14:textId="77777777">
      <w:r>
        <w:tab/>
      </w:r>
      <w:r>
        <w:t>1----2</w:t>
      </w:r>
    </w:p>
    <w:p w:rsidR="00DD4466" w:rsidRDefault="00506759" w14:paraId="0000008D" w14:textId="77777777">
      <w:r>
        <w:tab/>
      </w:r>
      <w:r>
        <w:t>|   \  |</w:t>
      </w:r>
    </w:p>
    <w:p w:rsidR="00DD4466" w:rsidRDefault="00506759" w14:paraId="0000008E" w14:textId="77777777">
      <w:r>
        <w:tab/>
      </w:r>
      <w:r>
        <w:t>4    3</w:t>
      </w:r>
    </w:p>
    <w:p w:rsidR="00DD4466" w:rsidRDefault="00DD4466" w14:paraId="0000008F" w14:textId="77777777"/>
    <w:p w:rsidR="00DD4466" w:rsidRDefault="00506759" w14:paraId="00000090" w14:textId="77777777">
      <w:r>
        <w:lastRenderedPageBreak/>
        <w:t xml:space="preserve">iii) If a belongs to a cycle in G, when a is removed, there must still be another path (go through the other way in the cycle) from x to y. </w:t>
      </w:r>
      <w:proofErr w:type="gramStart"/>
      <w:r>
        <w:t>So</w:t>
      </w:r>
      <w:proofErr w:type="gramEnd"/>
      <w:r>
        <w:t xml:space="preserve"> a cannot be bridge if it is in a cycle of G. (</w:t>
      </w:r>
      <w:proofErr w:type="gramStart"/>
      <w:r>
        <w:t>Therefore</w:t>
      </w:r>
      <w:proofErr w:type="gramEnd"/>
      <w:r>
        <w:t xml:space="preserve"> if a is a bridge, it cannot belongs to any cycle in G)</w:t>
      </w:r>
    </w:p>
    <w:p w:rsidR="00DD4466" w:rsidRDefault="00DD4466" w14:paraId="00000091" w14:textId="77777777"/>
    <w:p w:rsidR="00DD4466" w:rsidRDefault="00506759" w14:paraId="00000092" w14:textId="77777777">
      <w:r>
        <w:t xml:space="preserve">iv) The case with the maximum number of bridges would be when the graph is essentially a </w:t>
      </w:r>
      <w:commentRangeStart w:id="5"/>
      <w:commentRangeStart w:id="6"/>
      <w:commentRangeStart w:id="7"/>
      <w:r>
        <w:t xml:space="preserve">long chain </w:t>
      </w:r>
      <w:commentRangeEnd w:id="5"/>
      <w:r>
        <w:commentReference w:id="5"/>
      </w:r>
      <w:commentRangeEnd w:id="6"/>
      <w:r>
        <w:commentReference w:id="6"/>
      </w:r>
      <w:commentRangeEnd w:id="7"/>
      <w:r>
        <w:commentReference w:id="7"/>
      </w:r>
      <w:r>
        <w:t>as below:</w:t>
      </w:r>
    </w:p>
    <w:p w:rsidR="00DD4466" w:rsidRDefault="00DD4466" w14:paraId="00000093" w14:textId="77777777"/>
    <w:p w:rsidR="00DD4466" w:rsidRDefault="00506759" w14:paraId="00000094" w14:textId="77777777">
      <w:r>
        <w:t>1—2—3—4—…—n</w:t>
      </w:r>
    </w:p>
    <w:p w:rsidR="00DD4466" w:rsidRDefault="00DD4466" w14:paraId="00000095" w14:textId="77777777"/>
    <w:p w:rsidR="00DD4466" w:rsidRDefault="00506759" w14:paraId="00000096" w14:textId="77777777">
      <w:r>
        <w:t>It is clear this would then have n - 1 bridges.</w:t>
      </w:r>
    </w:p>
    <w:p w:rsidR="00DD4466" w:rsidRDefault="00DD4466" w14:paraId="00000097" w14:textId="77777777"/>
    <w:p w:rsidR="00DD4466" w:rsidRDefault="00506759" w14:paraId="00000098" w14:textId="77777777">
      <w:r>
        <w:t xml:space="preserve">Suppose we have a graph G with n nodes and n-1 bridges </w:t>
      </w:r>
      <w:proofErr w:type="gramStart"/>
      <w:r>
        <w:t>i.e.</w:t>
      </w:r>
      <w:proofErr w:type="gramEnd"/>
      <w:r>
        <w:t xml:space="preserve"> at least n-1 arcs. Now we try to add another bridge. There are now at least n arcs. By (b)) G has a cycle. By (c)iii)) all arcs in the cycle (at least one arc is needed to form a cycle) cannot be bridges so there are still at most n-1 bridges. Hence, there cannot be more than n-1 bridges.</w:t>
      </w:r>
    </w:p>
    <w:p w:rsidR="00DD4466" w:rsidRDefault="00DD4466" w14:paraId="00000099" w14:textId="77777777"/>
    <w:p w:rsidR="00DD4466" w:rsidRDefault="00506759" w14:paraId="0000009A" w14:textId="77777777">
      <w:r>
        <w:t xml:space="preserve">          </w:t>
      </w:r>
    </w:p>
    <w:p w:rsidR="00DD4466" w:rsidRDefault="00506759" w14:paraId="0000009B" w14:textId="77777777">
      <w:r>
        <w:t>ALTERNATE SOLUTION:</w:t>
      </w:r>
    </w:p>
    <w:p w:rsidR="00DD4466" w:rsidRDefault="00506759" w14:paraId="0000009C" w14:textId="77777777">
      <w:r>
        <w:t>Loops and parallel arcs cannot be bridges. If a loop is removed, the graph cannot become disconnected as a loop is only incident on a single node. If a parallel arc is removed, there is at least one other arc with the same endpoints so the graph would still be connected. So, assume G is simple.</w:t>
      </w:r>
      <w:r>
        <w:br/>
      </w:r>
      <w:r>
        <w:t xml:space="preserve">By part iii), arcs that are part of a cycle cannot be bridges. </w:t>
      </w:r>
      <w:r>
        <w:rPr>
          <w:u w:val="single"/>
        </w:rPr>
        <w:t>So, a connected graph that has maximal bridges is a spanning tree.</w:t>
      </w:r>
      <w:r>
        <w:t xml:space="preserve"> A spanning tree G with n nodes has n – 1 </w:t>
      </w:r>
      <w:proofErr w:type="gramStart"/>
      <w:r>
        <w:t>arcs</w:t>
      </w:r>
      <w:proofErr w:type="gramEnd"/>
      <w:r>
        <w:t>. Removing any arc from a spanning tree disconnects the tree, so all arcs of a spanning tree are bridges.</w:t>
      </w:r>
      <w:r>
        <w:br/>
      </w:r>
    </w:p>
    <w:sectPr w:rsidR="00DD4466">
      <w:headerReference w:type="default" r:id="rId16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" w:author="Brandon Forbes" w:date="2018-05-08T11:10:00Z" w:id="0">
    <w:p w:rsidR="00DD4466" w:rsidRDefault="00506759" w14:paraId="000000A6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don't think this solution works for non-connected graphs. Maybe using strong induction?</w:t>
      </w:r>
    </w:p>
  </w:comment>
  <w:comment w:initials="" w:author="Nathaniel Oshunniyi" w:date="2017-05-15T21:20:00Z" w:id="1">
    <w:p w:rsidR="00DD4466" w:rsidRDefault="00506759" w14:paraId="0000009E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but what if there isnt?</w:t>
      </w:r>
    </w:p>
    <w:p w:rsidR="00DD4466" w:rsidRDefault="00506759" w14:paraId="0000009F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does this solution come from anywhere in the notes or past tutorials?</w:t>
      </w:r>
    </w:p>
  </w:comment>
  <w:comment w:initials="" w:author="George Kousouris" w:date="2017-05-15T22:09:00Z" w:id="2">
    <w:p w:rsidR="00DD4466" w:rsidRDefault="00506759" w14:paraId="000000A0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f there is no node with degree 1, you move on from any new node you visit (you will always be able to, since all degrees &gt; 1) until you visit a seen node, at which point you will have formed a cycle.</w:t>
      </w:r>
    </w:p>
  </w:comment>
  <w:comment w:initials="" w:author="Nathaniel Oshunniyi" w:date="2017-05-15T22:38:00Z" w:id="3">
    <w:p w:rsidR="00DD4466" w:rsidRDefault="00506759" w14:paraId="000000A1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surely that needs to be included in this proof tho righttttt??</w:t>
      </w:r>
    </w:p>
  </w:comment>
  <w:comment w:initials="" w:author="George Kousouris" w:date="2017-05-15T23:02:00Z" w:id="4">
    <w:p w:rsidR="00DD4466" w:rsidRDefault="00506759" w14:paraId="000000A2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n a tutorial sheet it was asked as question (a), it needs to be added here though.</w:t>
      </w:r>
    </w:p>
  </w:comment>
  <w:comment w:initials="" w:author="Ivan Kottegov" w:date="2017-05-16T08:22:00Z" w:id="5">
    <w:p w:rsidR="00DD4466" w:rsidRDefault="00506759" w14:paraId="000000A3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t doesn't have to be a chain, tbh. Any tree would do, because trees by definition do not contain cycles, and since in any tree you have n-1 arcs, here you are</w:t>
      </w:r>
    </w:p>
  </w:comment>
  <w:comment w:initials="" w:author="Kapilan M" w:date="2018-05-07T11:38:00Z" w:id="6">
    <w:p w:rsidR="00DD4466" w:rsidRDefault="00506759" w14:paraId="000000A4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_Marked as resolved_</w:t>
      </w:r>
    </w:p>
  </w:comment>
  <w:comment w:initials="" w:author="Kapilan M" w:date="2018-05-07T11:39:00Z" w:id="7">
    <w:p w:rsidR="00DD4466" w:rsidRDefault="00506759" w14:paraId="000000A5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_Re-opened_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00000A6" w15:done="0"/>
  <w15:commentEx w15:paraId="0000009F" w15:done="0"/>
  <w15:commentEx w15:paraId="000000A0" w15:done="0"/>
  <w15:commentEx w15:paraId="000000A1" w15:done="0"/>
  <w15:commentEx w15:paraId="000000A2" w15:done="0"/>
  <w15:commentEx w15:paraId="000000A3" w15:done="0"/>
  <w15:commentEx w15:paraId="000000A4" w15:done="0"/>
  <w15:commentEx w15:paraId="000000A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6D457" w16cex:dateUtc="2018-05-08T10:10:00Z"/>
  <w16cex:commentExtensible w16cex:durableId="2616D458" w16cex:dateUtc="2017-05-15T20:20:00Z"/>
  <w16cex:commentExtensible w16cex:durableId="2616D459" w16cex:dateUtc="2017-05-15T21:09:00Z"/>
  <w16cex:commentExtensible w16cex:durableId="2616D45A" w16cex:dateUtc="2017-05-15T21:38:00Z"/>
  <w16cex:commentExtensible w16cex:durableId="2616D45B" w16cex:dateUtc="2017-05-15T22:02:00Z"/>
  <w16cex:commentExtensible w16cex:durableId="2616D45C" w16cex:dateUtc="2017-05-16T07:22:00Z"/>
  <w16cex:commentExtensible w16cex:durableId="2616D45D" w16cex:dateUtc="2018-05-07T10:38:00Z"/>
  <w16cex:commentExtensible w16cex:durableId="2616D45E" w16cex:dateUtc="2018-05-07T10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0000A6" w16cid:durableId="2616D457"/>
  <w16cid:commentId w16cid:paraId="0000009F" w16cid:durableId="2616D458"/>
  <w16cid:commentId w16cid:paraId="000000A0" w16cid:durableId="2616D459"/>
  <w16cid:commentId w16cid:paraId="000000A1" w16cid:durableId="2616D45A"/>
  <w16cid:commentId w16cid:paraId="000000A2" w16cid:durableId="2616D45B"/>
  <w16cid:commentId w16cid:paraId="000000A3" w16cid:durableId="2616D45C"/>
  <w16cid:commentId w16cid:paraId="000000A4" w16cid:durableId="2616D45D"/>
  <w16cid:commentId w16cid:paraId="000000A5" w16cid:durableId="2616D45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20ED8" w:rsidRDefault="00120ED8" w14:paraId="3507EBDD" w14:textId="77777777">
      <w:pPr>
        <w:spacing w:line="240" w:lineRule="auto"/>
      </w:pPr>
      <w:r>
        <w:separator/>
      </w:r>
    </w:p>
  </w:endnote>
  <w:endnote w:type="continuationSeparator" w:id="0">
    <w:p w:rsidR="00120ED8" w:rsidRDefault="00120ED8" w14:paraId="1A4066DB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bster">
    <w:altName w:val="Lobster"/>
    <w:charset w:val="00"/>
    <w:family w:val="auto"/>
    <w:pitch w:val="variable"/>
    <w:sig w:usb0="20000207" w:usb1="00000001" w:usb2="00000000" w:usb3="00000000" w:csb0="00000197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Pacifico">
    <w:charset w:val="00"/>
    <w:family w:val="auto"/>
    <w:pitch w:val="variable"/>
    <w:sig w:usb0="20000207" w:usb1="00000002" w:usb2="00000000" w:usb3="00000000" w:csb0="00000197" w:csb1="00000000"/>
  </w:font>
  <w:font w:name="EB Garamond Regular">
    <w:altName w:val="EB Garamond"/>
    <w:charset w:val="00"/>
    <w:family w:val="auto"/>
    <w:pitch w:val="default"/>
  </w:font>
  <w:font w:name="Arial Unicode MS">
    <w:altName w:val="Arial"/>
    <w:panose1 w:val="020B0604020202020204"/>
    <w:charset w:val="00"/>
    <w:family w:val="auto"/>
    <w:pitch w:val="default"/>
  </w:font>
  <w:font w:name="Cardo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20ED8" w:rsidRDefault="00120ED8" w14:paraId="20C0BCCA" w14:textId="77777777">
      <w:pPr>
        <w:spacing w:line="240" w:lineRule="auto"/>
      </w:pPr>
      <w:r>
        <w:separator/>
      </w:r>
    </w:p>
  </w:footnote>
  <w:footnote w:type="continuationSeparator" w:id="0">
    <w:p w:rsidR="00120ED8" w:rsidRDefault="00120ED8" w14:paraId="23D2D9E7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D4466" w:rsidRDefault="00DD4466" w14:paraId="0000009D" w14:textId="77777777"/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2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NjcwNjc0NDezMDJX0lEKTi0uzszPAykwrAUA466YFCwAAAA="/>
  </w:docVars>
  <w:rsids>
    <w:rsidRoot w:val="04310426"/>
    <w:rsid w:val="00120ED8"/>
    <w:rsid w:val="00506759"/>
    <w:rsid w:val="00710360"/>
    <w:rsid w:val="00B65AE2"/>
    <w:rsid w:val="00D43840"/>
    <w:rsid w:val="00D94001"/>
    <w:rsid w:val="00DD4466"/>
    <w:rsid w:val="0327BC81"/>
    <w:rsid w:val="04310426"/>
    <w:rsid w:val="06DE7E44"/>
    <w:rsid w:val="097E5050"/>
    <w:rsid w:val="0A4A975E"/>
    <w:rsid w:val="0D4508F4"/>
    <w:rsid w:val="0E2AF104"/>
    <w:rsid w:val="1A5A38DA"/>
    <w:rsid w:val="3E157CB1"/>
    <w:rsid w:val="5E101417"/>
    <w:rsid w:val="62136C9A"/>
    <w:rsid w:val="7152C151"/>
    <w:rsid w:val="75DC46F0"/>
    <w:rsid w:val="7B957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FA68A"/>
  <w15:docId w15:val="{9EE228A6-3956-438E-A65E-2ECDC25C129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bTKOC3Rst8c" TargetMode="Externa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cycUHgg0zzU" TargetMode="Externa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AF035-7A1F-45B6-92FE-ADB01B08A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949</Words>
  <Characters>5411</Characters>
  <Application>Microsoft Office Word</Application>
  <DocSecurity>0</DocSecurity>
  <Lines>45</Lines>
  <Paragraphs>12</Paragraphs>
  <ScaleCrop>false</ScaleCrop>
  <Company/>
  <LinksUpToDate>false</LinksUpToDate>
  <CharactersWithSpaces>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wusu, Alex</cp:lastModifiedBy>
  <cp:revision>5</cp:revision>
  <dcterms:created xsi:type="dcterms:W3CDTF">2022-04-29T20:17:00Z</dcterms:created>
  <dcterms:modified xsi:type="dcterms:W3CDTF">2022-05-04T18:46:00Z</dcterms:modified>
</cp:coreProperties>
</file>